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98F16A" w14:textId="0AA21496" w:rsidR="00604907" w:rsidRDefault="00C44AF0" w:rsidP="00C44AF0">
      <w:pPr>
        <w:jc w:val="center"/>
        <w:rPr>
          <w:rFonts w:ascii="Bookman Old Style" w:hAnsi="Bookman Old Style"/>
          <w:b/>
          <w:bCs/>
          <w:sz w:val="28"/>
          <w:szCs w:val="28"/>
        </w:rPr>
      </w:pPr>
      <w:proofErr w:type="spellStart"/>
      <w:r w:rsidRPr="00C44AF0">
        <w:rPr>
          <w:rFonts w:ascii="Bookman Old Style" w:hAnsi="Bookman Old Style"/>
          <w:b/>
          <w:bCs/>
          <w:sz w:val="28"/>
          <w:szCs w:val="28"/>
        </w:rPr>
        <w:t>Perangkat</w:t>
      </w:r>
      <w:proofErr w:type="spellEnd"/>
      <w:r w:rsidRPr="00C44AF0">
        <w:rPr>
          <w:rFonts w:ascii="Bookman Old Style" w:hAnsi="Bookman Old Style"/>
          <w:b/>
          <w:bCs/>
          <w:sz w:val="28"/>
          <w:szCs w:val="28"/>
        </w:rPr>
        <w:t xml:space="preserve"> </w:t>
      </w:r>
      <w:proofErr w:type="spellStart"/>
      <w:r w:rsidRPr="00C44AF0">
        <w:rPr>
          <w:rFonts w:ascii="Bookman Old Style" w:hAnsi="Bookman Old Style"/>
          <w:b/>
          <w:bCs/>
          <w:sz w:val="28"/>
          <w:szCs w:val="28"/>
        </w:rPr>
        <w:t>Soal</w:t>
      </w:r>
      <w:proofErr w:type="spellEnd"/>
      <w:r w:rsidRPr="00C44AF0">
        <w:rPr>
          <w:rFonts w:ascii="Bookman Old Style" w:hAnsi="Bookman Old Style"/>
          <w:b/>
          <w:bCs/>
          <w:sz w:val="28"/>
          <w:szCs w:val="28"/>
        </w:rPr>
        <w:t xml:space="preserve"> </w:t>
      </w:r>
      <w:proofErr w:type="spellStart"/>
      <w:r w:rsidR="00604907" w:rsidRPr="00C44AF0">
        <w:rPr>
          <w:rFonts w:ascii="Bookman Old Style" w:hAnsi="Bookman Old Style"/>
          <w:b/>
          <w:bCs/>
          <w:sz w:val="28"/>
          <w:szCs w:val="28"/>
        </w:rPr>
        <w:t>Observasi</w:t>
      </w:r>
      <w:proofErr w:type="spellEnd"/>
      <w:r>
        <w:rPr>
          <w:rFonts w:ascii="Bookman Old Style" w:hAnsi="Bookman Old Style"/>
          <w:b/>
          <w:bCs/>
          <w:sz w:val="28"/>
          <w:szCs w:val="28"/>
        </w:rPr>
        <w:t xml:space="preserve"> 6</w:t>
      </w:r>
      <w:r w:rsidR="003D64E6">
        <w:rPr>
          <w:rFonts w:ascii="Bookman Old Style" w:hAnsi="Bookman Old Style"/>
          <w:b/>
          <w:bCs/>
          <w:sz w:val="28"/>
          <w:szCs w:val="28"/>
        </w:rPr>
        <w:t>A</w:t>
      </w:r>
    </w:p>
    <w:p w14:paraId="205FA39A" w14:textId="463B1953" w:rsidR="00C44AF0" w:rsidRPr="00C44AF0" w:rsidRDefault="00C44AF0" w:rsidP="00C44AF0">
      <w:pPr>
        <w:jc w:val="center"/>
        <w:rPr>
          <w:rFonts w:ascii="Bookman Old Style" w:hAnsi="Bookman Old Style"/>
          <w:b/>
          <w:bCs/>
          <w:sz w:val="28"/>
          <w:szCs w:val="28"/>
        </w:rPr>
      </w:pPr>
      <w:r>
        <w:rPr>
          <w:rFonts w:ascii="Bookman Old Style" w:hAnsi="Bookman Old Style"/>
          <w:b/>
          <w:bCs/>
          <w:sz w:val="28"/>
          <w:szCs w:val="28"/>
        </w:rPr>
        <w:t xml:space="preserve">Skema </w:t>
      </w:r>
      <w:proofErr w:type="spellStart"/>
      <w:r>
        <w:rPr>
          <w:rFonts w:ascii="Bookman Old Style" w:hAnsi="Bookman Old Style"/>
          <w:b/>
          <w:bCs/>
          <w:sz w:val="28"/>
          <w:szCs w:val="28"/>
        </w:rPr>
        <w:t>Penulisan</w:t>
      </w:r>
      <w:proofErr w:type="spellEnd"/>
      <w:r>
        <w:rPr>
          <w:rFonts w:ascii="Bookman Old Style" w:hAnsi="Bookman Old Style"/>
          <w:b/>
          <w:bCs/>
          <w:sz w:val="28"/>
          <w:szCs w:val="28"/>
        </w:rPr>
        <w:t xml:space="preserve"> </w:t>
      </w:r>
      <w:proofErr w:type="spellStart"/>
      <w:r>
        <w:rPr>
          <w:rFonts w:ascii="Bookman Old Style" w:hAnsi="Bookman Old Style"/>
          <w:b/>
          <w:bCs/>
          <w:sz w:val="28"/>
          <w:szCs w:val="28"/>
        </w:rPr>
        <w:t>Buku</w:t>
      </w:r>
      <w:proofErr w:type="spellEnd"/>
      <w:r>
        <w:rPr>
          <w:rFonts w:ascii="Bookman Old Style" w:hAnsi="Bookman Old Style"/>
          <w:b/>
          <w:bCs/>
          <w:sz w:val="28"/>
          <w:szCs w:val="28"/>
        </w:rPr>
        <w:t xml:space="preserve"> </w:t>
      </w:r>
      <w:proofErr w:type="spellStart"/>
      <w:r>
        <w:rPr>
          <w:rFonts w:ascii="Bookman Old Style" w:hAnsi="Bookman Old Style"/>
          <w:b/>
          <w:bCs/>
          <w:sz w:val="28"/>
          <w:szCs w:val="28"/>
        </w:rPr>
        <w:t>Nonfiksi</w:t>
      </w:r>
      <w:proofErr w:type="spellEnd"/>
    </w:p>
    <w:p w14:paraId="512C3B65" w14:textId="77777777" w:rsidR="00604907" w:rsidRPr="00604907" w:rsidRDefault="00604907">
      <w:pPr>
        <w:rPr>
          <w:rFonts w:ascii="Bookman Old Style" w:hAnsi="Bookman Old Style"/>
        </w:rPr>
      </w:pPr>
    </w:p>
    <w:p w14:paraId="1D10165C" w14:textId="0D7DBED3" w:rsidR="00915C1E" w:rsidRPr="00C44AF0" w:rsidRDefault="00C44AF0" w:rsidP="00A640E6">
      <w:pPr>
        <w:spacing w:after="200"/>
        <w:rPr>
          <w:rFonts w:ascii="Bookman Old Style" w:hAnsi="Bookman Old Style"/>
          <w:b/>
          <w:bCs/>
        </w:rPr>
      </w:pPr>
      <w:proofErr w:type="spellStart"/>
      <w:r w:rsidRPr="00C44AF0">
        <w:rPr>
          <w:rFonts w:ascii="Bookman Old Style" w:hAnsi="Bookman Old Style"/>
          <w:b/>
          <w:bCs/>
        </w:rPr>
        <w:t>Perhatikan</w:t>
      </w:r>
      <w:proofErr w:type="spellEnd"/>
      <w:r w:rsidRPr="00C44AF0">
        <w:rPr>
          <w:rFonts w:ascii="Bookman Old Style" w:hAnsi="Bookman Old Style"/>
          <w:b/>
          <w:bCs/>
        </w:rPr>
        <w:t xml:space="preserve"> </w:t>
      </w:r>
      <w:proofErr w:type="spellStart"/>
      <w:r w:rsidRPr="00C44AF0">
        <w:rPr>
          <w:rFonts w:ascii="Bookman Old Style" w:hAnsi="Bookman Old Style"/>
          <w:b/>
          <w:bCs/>
        </w:rPr>
        <w:t>pasangan</w:t>
      </w:r>
      <w:proofErr w:type="spellEnd"/>
      <w:r w:rsidRPr="00C44AF0">
        <w:rPr>
          <w:rFonts w:ascii="Bookman Old Style" w:hAnsi="Bookman Old Style"/>
          <w:b/>
          <w:bCs/>
        </w:rPr>
        <w:t xml:space="preserve"> kata </w:t>
      </w:r>
      <w:proofErr w:type="spellStart"/>
      <w:r w:rsidRPr="00C44AF0">
        <w:rPr>
          <w:rFonts w:ascii="Bookman Old Style" w:hAnsi="Bookman Old Style"/>
          <w:b/>
          <w:bCs/>
        </w:rPr>
        <w:t>berikut</w:t>
      </w:r>
      <w:proofErr w:type="spellEnd"/>
      <w:r w:rsidRPr="00C44AF0">
        <w:rPr>
          <w:rFonts w:ascii="Bookman Old Style" w:hAnsi="Bookman Old Style"/>
          <w:b/>
          <w:bCs/>
        </w:rPr>
        <w:t xml:space="preserve"> </w:t>
      </w:r>
      <w:proofErr w:type="spellStart"/>
      <w:r w:rsidRPr="00C44AF0">
        <w:rPr>
          <w:rFonts w:ascii="Bookman Old Style" w:hAnsi="Bookman Old Style"/>
          <w:b/>
          <w:bCs/>
        </w:rPr>
        <w:t>ini</w:t>
      </w:r>
      <w:proofErr w:type="spellEnd"/>
      <w:r w:rsidRPr="00C44AF0">
        <w:rPr>
          <w:rFonts w:ascii="Bookman Old Style" w:hAnsi="Bookman Old Style"/>
          <w:b/>
          <w:bCs/>
        </w:rPr>
        <w:t>!</w:t>
      </w:r>
      <w:r w:rsidRPr="00C44AF0">
        <w:rPr>
          <w:rFonts w:ascii="Bookman Old Style" w:hAnsi="Bookman Old Style"/>
          <w:b/>
          <w:bCs/>
        </w:rPr>
        <w:br/>
      </w:r>
      <w:proofErr w:type="spellStart"/>
      <w:r w:rsidRPr="00C44AF0">
        <w:rPr>
          <w:rFonts w:ascii="Bookman Old Style" w:hAnsi="Bookman Old Style"/>
          <w:b/>
          <w:bCs/>
        </w:rPr>
        <w:t>Berilah</w:t>
      </w:r>
      <w:proofErr w:type="spellEnd"/>
      <w:r w:rsidRPr="00C44AF0">
        <w:rPr>
          <w:rFonts w:ascii="Bookman Old Style" w:hAnsi="Bookman Old Style"/>
          <w:b/>
          <w:bCs/>
        </w:rPr>
        <w:t xml:space="preserve"> </w:t>
      </w:r>
      <w:proofErr w:type="spellStart"/>
      <w:r w:rsidRPr="00C44AF0">
        <w:rPr>
          <w:rFonts w:ascii="Bookman Old Style" w:hAnsi="Bookman Old Style"/>
          <w:b/>
          <w:bCs/>
        </w:rPr>
        <w:t>tanda</w:t>
      </w:r>
      <w:proofErr w:type="spellEnd"/>
      <w:r w:rsidRPr="00C44AF0">
        <w:rPr>
          <w:rFonts w:ascii="Bookman Old Style" w:hAnsi="Bookman Old Style"/>
          <w:b/>
          <w:bCs/>
        </w:rPr>
        <w:t xml:space="preserve"> </w:t>
      </w:r>
      <w:proofErr w:type="spellStart"/>
      <w:r w:rsidRPr="00C44AF0">
        <w:rPr>
          <w:rFonts w:ascii="Bookman Old Style" w:hAnsi="Bookman Old Style"/>
          <w:b/>
          <w:bCs/>
        </w:rPr>
        <w:t>centang</w:t>
      </w:r>
      <w:proofErr w:type="spellEnd"/>
      <w:r w:rsidRPr="00C44AF0">
        <w:rPr>
          <w:rFonts w:ascii="Bookman Old Style" w:hAnsi="Bookman Old Style"/>
          <w:b/>
          <w:bCs/>
        </w:rPr>
        <w:t xml:space="preserve"> (</w:t>
      </w:r>
      <w:r w:rsidRPr="00C44AF0">
        <w:rPr>
          <w:rFonts w:ascii="Bookman Old Style" w:hAnsi="Bookman Old Style"/>
          <w:b/>
          <w:bCs/>
        </w:rPr>
        <w:sym w:font="Symbol" w:char="F0D6"/>
      </w:r>
      <w:r w:rsidRPr="00C44AF0">
        <w:rPr>
          <w:rFonts w:ascii="Bookman Old Style" w:hAnsi="Bookman Old Style"/>
          <w:b/>
          <w:bCs/>
        </w:rPr>
        <w:t xml:space="preserve">) pada kata yang </w:t>
      </w:r>
      <w:proofErr w:type="spellStart"/>
      <w:r w:rsidRPr="00C44AF0">
        <w:rPr>
          <w:rFonts w:ascii="Bookman Old Style" w:hAnsi="Bookman Old Style"/>
          <w:b/>
          <w:bCs/>
        </w:rPr>
        <w:t>baku</w:t>
      </w:r>
      <w:proofErr w:type="spellEnd"/>
      <w:r w:rsidRPr="00C44AF0">
        <w:rPr>
          <w:rFonts w:ascii="Bookman Old Style" w:hAnsi="Bookman Old Style"/>
          <w:b/>
          <w:bCs/>
        </w:rPr>
        <w:t>!</w:t>
      </w:r>
    </w:p>
    <w:tbl>
      <w:tblPr>
        <w:tblStyle w:val="TableGrid"/>
        <w:tblW w:w="929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567"/>
        <w:gridCol w:w="567"/>
        <w:gridCol w:w="3798"/>
        <w:gridCol w:w="567"/>
        <w:gridCol w:w="3798"/>
      </w:tblGrid>
      <w:tr w:rsidR="00122CA4" w:rsidRPr="00604907" w14:paraId="52E5A687" w14:textId="77777777" w:rsidTr="000B7915">
        <w:trPr>
          <w:trHeight w:val="397"/>
        </w:trPr>
        <w:tc>
          <w:tcPr>
            <w:tcW w:w="567" w:type="dxa"/>
            <w:vAlign w:val="bottom"/>
          </w:tcPr>
          <w:p w14:paraId="2633F75F" w14:textId="77777777" w:rsidR="00122CA4" w:rsidRPr="00604907" w:rsidRDefault="00122CA4" w:rsidP="00A447E8">
            <w:pPr>
              <w:pStyle w:val="ListParagraph"/>
              <w:numPr>
                <w:ilvl w:val="0"/>
                <w:numId w:val="1"/>
              </w:numPr>
              <w:jc w:val="right"/>
              <w:rPr>
                <w:rFonts w:ascii="Bookman Old Style" w:hAnsi="Bookman Old Style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32A5B3FB" w14:textId="77777777" w:rsidR="00122CA4" w:rsidRPr="00604907" w:rsidRDefault="00122CA4" w:rsidP="00A447E8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19F66E11" w14:textId="3F88CA10" w:rsidR="00122CA4" w:rsidRDefault="006A6BA1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ingar</w:t>
            </w:r>
            <w:proofErr w:type="spellEnd"/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1DE93966" w14:textId="5334C5FB" w:rsidR="00122CA4" w:rsidRPr="00604907" w:rsidRDefault="00025A72" w:rsidP="00A447E8">
            <w:pPr>
              <w:jc w:val="center"/>
              <w:rPr>
                <w:rFonts w:ascii="Bookman Old Style" w:hAnsi="Bookman Old Style"/>
              </w:rPr>
            </w:pPr>
            <w:r w:rsidRPr="00C44AF0">
              <w:rPr>
                <w:rFonts w:ascii="Bookman Old Style" w:hAnsi="Bookman Old Style"/>
                <w:b/>
                <w:bCs/>
              </w:rPr>
              <w:sym w:font="Symbol" w:char="F0D6"/>
            </w: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174BD2E0" w14:textId="35C5252C" w:rsidR="00122CA4" w:rsidRDefault="006A6BA1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hingar</w:t>
            </w:r>
            <w:proofErr w:type="spellEnd"/>
          </w:p>
        </w:tc>
      </w:tr>
      <w:tr w:rsidR="00122CA4" w:rsidRPr="00604907" w14:paraId="252E4C58" w14:textId="77777777" w:rsidTr="000B7915">
        <w:trPr>
          <w:trHeight w:val="397"/>
        </w:trPr>
        <w:tc>
          <w:tcPr>
            <w:tcW w:w="567" w:type="dxa"/>
            <w:vAlign w:val="bottom"/>
          </w:tcPr>
          <w:p w14:paraId="4F326A00" w14:textId="77777777" w:rsidR="00122CA4" w:rsidRPr="00604907" w:rsidRDefault="00122CA4" w:rsidP="00A447E8">
            <w:pPr>
              <w:pStyle w:val="ListParagraph"/>
              <w:numPr>
                <w:ilvl w:val="0"/>
                <w:numId w:val="1"/>
              </w:numPr>
              <w:jc w:val="right"/>
              <w:rPr>
                <w:rFonts w:ascii="Bookman Old Style" w:hAnsi="Bookman Old Style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5C195D7C" w14:textId="2A9C2180" w:rsidR="00122CA4" w:rsidRPr="00604907" w:rsidRDefault="00025A72" w:rsidP="00A447E8">
            <w:pPr>
              <w:jc w:val="center"/>
              <w:rPr>
                <w:rFonts w:ascii="Bookman Old Style" w:hAnsi="Bookman Old Style"/>
              </w:rPr>
            </w:pPr>
            <w:r w:rsidRPr="00C44AF0">
              <w:rPr>
                <w:rFonts w:ascii="Bookman Old Style" w:hAnsi="Bookman Old Style"/>
                <w:b/>
                <w:bCs/>
              </w:rPr>
              <w:sym w:font="Symbol" w:char="F0D6"/>
            </w: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542455EE" w14:textId="43BC8F2C" w:rsidR="00122CA4" w:rsidRDefault="006A6BA1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risih</w:t>
            </w:r>
            <w:proofErr w:type="spellEnd"/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11017D48" w14:textId="77777777" w:rsidR="00122CA4" w:rsidRPr="00604907" w:rsidRDefault="00122CA4" w:rsidP="00A447E8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012FE344" w14:textId="3653CAE5" w:rsidR="00122CA4" w:rsidRDefault="006A6BA1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risi</w:t>
            </w:r>
            <w:proofErr w:type="spellEnd"/>
          </w:p>
        </w:tc>
      </w:tr>
      <w:tr w:rsidR="00122CA4" w:rsidRPr="00604907" w14:paraId="0AAC4CAE" w14:textId="77777777" w:rsidTr="000B7915">
        <w:trPr>
          <w:trHeight w:val="397"/>
        </w:trPr>
        <w:tc>
          <w:tcPr>
            <w:tcW w:w="567" w:type="dxa"/>
            <w:vAlign w:val="bottom"/>
          </w:tcPr>
          <w:p w14:paraId="7C339EFD" w14:textId="77777777" w:rsidR="00122CA4" w:rsidRPr="00604907" w:rsidRDefault="00122CA4" w:rsidP="00A447E8">
            <w:pPr>
              <w:pStyle w:val="ListParagraph"/>
              <w:numPr>
                <w:ilvl w:val="0"/>
                <w:numId w:val="1"/>
              </w:numPr>
              <w:jc w:val="right"/>
              <w:rPr>
                <w:rFonts w:ascii="Bookman Old Style" w:hAnsi="Bookman Old Style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3673F24" w14:textId="42BDF3E2" w:rsidR="00122CA4" w:rsidRPr="00604907" w:rsidRDefault="00025A72" w:rsidP="00A447E8">
            <w:pPr>
              <w:jc w:val="center"/>
              <w:rPr>
                <w:rFonts w:ascii="Bookman Old Style" w:hAnsi="Bookman Old Style"/>
              </w:rPr>
            </w:pPr>
            <w:r w:rsidRPr="00C44AF0">
              <w:rPr>
                <w:rFonts w:ascii="Bookman Old Style" w:hAnsi="Bookman Old Style"/>
                <w:b/>
                <w:bCs/>
              </w:rPr>
              <w:sym w:font="Symbol" w:char="F0D6"/>
            </w: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0AEE279E" w14:textId="77777777" w:rsidR="00122CA4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 w:rsidRPr="00604907">
              <w:rPr>
                <w:rFonts w:ascii="Bookman Old Style" w:hAnsi="Bookman Old Style"/>
              </w:rPr>
              <w:t>anugerah</w:t>
            </w:r>
            <w:proofErr w:type="spellEnd"/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D727C36" w14:textId="77777777" w:rsidR="00122CA4" w:rsidRPr="00604907" w:rsidRDefault="00122CA4" w:rsidP="00A447E8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5C141D13" w14:textId="77777777" w:rsidR="00122CA4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 w:rsidRPr="00604907">
              <w:rPr>
                <w:rFonts w:ascii="Bookman Old Style" w:hAnsi="Bookman Old Style"/>
              </w:rPr>
              <w:t>anugrah</w:t>
            </w:r>
            <w:proofErr w:type="spellEnd"/>
          </w:p>
        </w:tc>
      </w:tr>
      <w:tr w:rsidR="00122CA4" w:rsidRPr="00604907" w14:paraId="44A95901" w14:textId="77777777" w:rsidTr="000B7915">
        <w:trPr>
          <w:trHeight w:val="397"/>
        </w:trPr>
        <w:tc>
          <w:tcPr>
            <w:tcW w:w="567" w:type="dxa"/>
            <w:vAlign w:val="bottom"/>
          </w:tcPr>
          <w:p w14:paraId="0F065C79" w14:textId="77777777" w:rsidR="00122CA4" w:rsidRPr="00604907" w:rsidRDefault="00122CA4" w:rsidP="00A447E8">
            <w:pPr>
              <w:pStyle w:val="ListParagraph"/>
              <w:numPr>
                <w:ilvl w:val="0"/>
                <w:numId w:val="1"/>
              </w:numPr>
              <w:jc w:val="right"/>
              <w:rPr>
                <w:rFonts w:ascii="Bookman Old Style" w:hAnsi="Bookman Old Style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02163659" w14:textId="0C41EA6A" w:rsidR="00122CA4" w:rsidRPr="00604907" w:rsidRDefault="00025A72" w:rsidP="00A447E8">
            <w:pPr>
              <w:jc w:val="center"/>
              <w:rPr>
                <w:rFonts w:ascii="Bookman Old Style" w:hAnsi="Bookman Old Style"/>
              </w:rPr>
            </w:pPr>
            <w:r w:rsidRPr="00C44AF0">
              <w:rPr>
                <w:rFonts w:ascii="Bookman Old Style" w:hAnsi="Bookman Old Style"/>
                <w:b/>
                <w:bCs/>
              </w:rPr>
              <w:sym w:font="Symbol" w:char="F0D6"/>
            </w: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292FA423" w14:textId="77777777" w:rsidR="00122CA4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berterbangan</w:t>
            </w:r>
            <w:proofErr w:type="spellEnd"/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23B8A836" w14:textId="77777777" w:rsidR="00122CA4" w:rsidRPr="00604907" w:rsidRDefault="00122CA4" w:rsidP="00A447E8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7E19F3C2" w14:textId="77777777" w:rsidR="00122CA4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beterbangan</w:t>
            </w:r>
            <w:proofErr w:type="spellEnd"/>
          </w:p>
        </w:tc>
      </w:tr>
      <w:tr w:rsidR="00122CA4" w:rsidRPr="00604907" w14:paraId="05F2E38D" w14:textId="77777777" w:rsidTr="000B7915">
        <w:trPr>
          <w:trHeight w:val="397"/>
        </w:trPr>
        <w:tc>
          <w:tcPr>
            <w:tcW w:w="567" w:type="dxa"/>
            <w:vAlign w:val="bottom"/>
          </w:tcPr>
          <w:p w14:paraId="462086A0" w14:textId="77777777" w:rsidR="00122CA4" w:rsidRPr="00604907" w:rsidRDefault="00122CA4" w:rsidP="00A447E8">
            <w:pPr>
              <w:pStyle w:val="ListParagraph"/>
              <w:numPr>
                <w:ilvl w:val="0"/>
                <w:numId w:val="1"/>
              </w:numPr>
              <w:jc w:val="right"/>
              <w:rPr>
                <w:rFonts w:ascii="Bookman Old Style" w:hAnsi="Bookman Old Style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8D98A5B" w14:textId="57CA98A8" w:rsidR="00122CA4" w:rsidRDefault="00025A72" w:rsidP="00A447E8">
            <w:pPr>
              <w:jc w:val="center"/>
              <w:rPr>
                <w:rFonts w:ascii="Bookman Old Style" w:hAnsi="Bookman Old Style"/>
              </w:rPr>
            </w:pPr>
            <w:r w:rsidRPr="00C44AF0">
              <w:rPr>
                <w:rFonts w:ascii="Bookman Old Style" w:hAnsi="Bookman Old Style"/>
                <w:b/>
                <w:bCs/>
              </w:rPr>
              <w:sym w:font="Symbol" w:char="F0D6"/>
            </w: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7C9DA3EA" w14:textId="77777777" w:rsidR="00122CA4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cabai</w:t>
            </w:r>
            <w:proofErr w:type="spellEnd"/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46A64690" w14:textId="77777777" w:rsidR="00122CA4" w:rsidRPr="00604907" w:rsidRDefault="00122CA4" w:rsidP="00A447E8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73EDD435" w14:textId="77777777" w:rsidR="00122CA4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cabe</w:t>
            </w:r>
            <w:proofErr w:type="spellEnd"/>
          </w:p>
        </w:tc>
      </w:tr>
      <w:tr w:rsidR="00122CA4" w:rsidRPr="00604907" w14:paraId="0165ABD6" w14:textId="77777777" w:rsidTr="000B7915">
        <w:trPr>
          <w:trHeight w:val="397"/>
        </w:trPr>
        <w:tc>
          <w:tcPr>
            <w:tcW w:w="567" w:type="dxa"/>
            <w:vAlign w:val="bottom"/>
          </w:tcPr>
          <w:p w14:paraId="52105A15" w14:textId="77777777" w:rsidR="00122CA4" w:rsidRPr="00604907" w:rsidRDefault="00122CA4" w:rsidP="00A447E8">
            <w:pPr>
              <w:pStyle w:val="ListParagraph"/>
              <w:numPr>
                <w:ilvl w:val="0"/>
                <w:numId w:val="1"/>
              </w:numPr>
              <w:jc w:val="right"/>
              <w:rPr>
                <w:rFonts w:ascii="Bookman Old Style" w:hAnsi="Bookman Old Style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585CCADE" w14:textId="77777777" w:rsidR="00122CA4" w:rsidRPr="00604907" w:rsidRDefault="00122CA4" w:rsidP="00A447E8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7ADF8E6C" w14:textId="77777777" w:rsidR="00122CA4" w:rsidRPr="00604907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cendera</w:t>
            </w:r>
            <w:proofErr w:type="spellEnd"/>
            <w:r>
              <w:rPr>
                <w:rFonts w:ascii="Bookman Old Style" w:hAnsi="Bookman Old Style"/>
              </w:rPr>
              <w:t xml:space="preserve"> </w:t>
            </w:r>
            <w:proofErr w:type="spellStart"/>
            <w:r>
              <w:rPr>
                <w:rFonts w:ascii="Bookman Old Style" w:hAnsi="Bookman Old Style"/>
              </w:rPr>
              <w:t>mata</w:t>
            </w:r>
            <w:proofErr w:type="spellEnd"/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D67B506" w14:textId="124F4F0F" w:rsidR="00122CA4" w:rsidRPr="00604907" w:rsidRDefault="00025A72" w:rsidP="00A447E8">
            <w:pPr>
              <w:jc w:val="center"/>
              <w:rPr>
                <w:rFonts w:ascii="Bookman Old Style" w:hAnsi="Bookman Old Style"/>
              </w:rPr>
            </w:pPr>
            <w:r w:rsidRPr="00C44AF0">
              <w:rPr>
                <w:rFonts w:ascii="Bookman Old Style" w:hAnsi="Bookman Old Style"/>
                <w:b/>
                <w:bCs/>
              </w:rPr>
              <w:sym w:font="Symbol" w:char="F0D6"/>
            </w: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3E98A7AF" w14:textId="77777777" w:rsidR="00122CA4" w:rsidRPr="00604907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cenderamata</w:t>
            </w:r>
            <w:proofErr w:type="spellEnd"/>
          </w:p>
        </w:tc>
      </w:tr>
      <w:tr w:rsidR="00122CA4" w:rsidRPr="00604907" w14:paraId="258F7C79" w14:textId="77777777" w:rsidTr="000B7915">
        <w:trPr>
          <w:trHeight w:val="397"/>
        </w:trPr>
        <w:tc>
          <w:tcPr>
            <w:tcW w:w="567" w:type="dxa"/>
            <w:vAlign w:val="bottom"/>
          </w:tcPr>
          <w:p w14:paraId="347DDA41" w14:textId="77777777" w:rsidR="00122CA4" w:rsidRPr="00604907" w:rsidRDefault="00122CA4" w:rsidP="00A447E8">
            <w:pPr>
              <w:pStyle w:val="ListParagraph"/>
              <w:numPr>
                <w:ilvl w:val="0"/>
                <w:numId w:val="1"/>
              </w:numPr>
              <w:jc w:val="right"/>
              <w:rPr>
                <w:rFonts w:ascii="Bookman Old Style" w:hAnsi="Bookman Old Style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5B2ABB37" w14:textId="0798A6C1" w:rsidR="00122CA4" w:rsidRDefault="00025A72" w:rsidP="00A447E8">
            <w:pPr>
              <w:jc w:val="center"/>
              <w:rPr>
                <w:rFonts w:ascii="Bookman Old Style" w:hAnsi="Bookman Old Style"/>
              </w:rPr>
            </w:pPr>
            <w:r w:rsidRPr="00C44AF0">
              <w:rPr>
                <w:rFonts w:ascii="Bookman Old Style" w:hAnsi="Bookman Old Style"/>
                <w:b/>
                <w:bCs/>
              </w:rPr>
              <w:sym w:font="Symbol" w:char="F0D6"/>
            </w: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115D1CE4" w14:textId="77777777" w:rsidR="00122CA4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dari</w:t>
            </w:r>
            <w:proofErr w:type="spellEnd"/>
            <w:r>
              <w:rPr>
                <w:rFonts w:ascii="Bookman Old Style" w:hAnsi="Bookman Old Style"/>
              </w:rPr>
              <w:t xml:space="preserve"> pada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3C2A01D6" w14:textId="77777777" w:rsidR="00122CA4" w:rsidRPr="00604907" w:rsidRDefault="00122CA4" w:rsidP="00A447E8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3295529F" w14:textId="77777777" w:rsidR="00122CA4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daripada</w:t>
            </w:r>
            <w:proofErr w:type="spellEnd"/>
          </w:p>
        </w:tc>
      </w:tr>
      <w:tr w:rsidR="00122CA4" w:rsidRPr="00604907" w14:paraId="71900A36" w14:textId="77777777" w:rsidTr="000B7915">
        <w:trPr>
          <w:trHeight w:val="397"/>
        </w:trPr>
        <w:tc>
          <w:tcPr>
            <w:tcW w:w="567" w:type="dxa"/>
            <w:vAlign w:val="bottom"/>
          </w:tcPr>
          <w:p w14:paraId="0CA6F837" w14:textId="77777777" w:rsidR="00122CA4" w:rsidRPr="00604907" w:rsidRDefault="00122CA4" w:rsidP="00A447E8">
            <w:pPr>
              <w:pStyle w:val="ListParagraph"/>
              <w:numPr>
                <w:ilvl w:val="0"/>
                <w:numId w:val="1"/>
              </w:numPr>
              <w:jc w:val="right"/>
              <w:rPr>
                <w:rFonts w:ascii="Bookman Old Style" w:hAnsi="Bookman Old Style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7C8D09AD" w14:textId="0641E55A" w:rsidR="00122CA4" w:rsidRDefault="00025A72" w:rsidP="00A447E8">
            <w:pPr>
              <w:jc w:val="center"/>
              <w:rPr>
                <w:rFonts w:ascii="Bookman Old Style" w:hAnsi="Bookman Old Style"/>
              </w:rPr>
            </w:pPr>
            <w:r w:rsidRPr="00C44AF0">
              <w:rPr>
                <w:rFonts w:ascii="Bookman Old Style" w:hAnsi="Bookman Old Style"/>
                <w:b/>
                <w:bCs/>
              </w:rPr>
              <w:sym w:font="Symbol" w:char="F0D6"/>
            </w: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49B93ECA" w14:textId="77777777" w:rsidR="00122CA4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dasawarsa</w:t>
            </w:r>
            <w:proofErr w:type="spellEnd"/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2AA987B" w14:textId="77777777" w:rsidR="00122CA4" w:rsidRPr="00604907" w:rsidRDefault="00122CA4" w:rsidP="00A447E8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45A8A35D" w14:textId="77777777" w:rsidR="00122CA4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dasa</w:t>
            </w:r>
            <w:proofErr w:type="spellEnd"/>
            <w:r>
              <w:rPr>
                <w:rFonts w:ascii="Bookman Old Style" w:hAnsi="Bookman Old Style"/>
              </w:rPr>
              <w:t xml:space="preserve"> </w:t>
            </w:r>
            <w:proofErr w:type="spellStart"/>
            <w:r>
              <w:rPr>
                <w:rFonts w:ascii="Bookman Old Style" w:hAnsi="Bookman Old Style"/>
              </w:rPr>
              <w:t>warsa</w:t>
            </w:r>
            <w:proofErr w:type="spellEnd"/>
          </w:p>
        </w:tc>
      </w:tr>
      <w:tr w:rsidR="00122CA4" w:rsidRPr="00604907" w14:paraId="2E26DA61" w14:textId="77777777" w:rsidTr="000B7915">
        <w:trPr>
          <w:trHeight w:val="397"/>
        </w:trPr>
        <w:tc>
          <w:tcPr>
            <w:tcW w:w="567" w:type="dxa"/>
            <w:vAlign w:val="bottom"/>
          </w:tcPr>
          <w:p w14:paraId="3DE4BB3E" w14:textId="77777777" w:rsidR="00122CA4" w:rsidRPr="00604907" w:rsidRDefault="00122CA4" w:rsidP="00A447E8">
            <w:pPr>
              <w:pStyle w:val="ListParagraph"/>
              <w:numPr>
                <w:ilvl w:val="0"/>
                <w:numId w:val="1"/>
              </w:numPr>
              <w:jc w:val="right"/>
              <w:rPr>
                <w:rFonts w:ascii="Bookman Old Style" w:hAnsi="Bookman Old Style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0AF01CA8" w14:textId="77777777" w:rsidR="00122CA4" w:rsidRDefault="00122CA4" w:rsidP="00A447E8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3888186C" w14:textId="77777777" w:rsidR="00122CA4" w:rsidRDefault="00122CA4" w:rsidP="00A447E8">
            <w:pPr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etail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581DB456" w14:textId="290859C1" w:rsidR="00122CA4" w:rsidRPr="00604907" w:rsidRDefault="00025A72" w:rsidP="00A447E8">
            <w:pPr>
              <w:jc w:val="center"/>
              <w:rPr>
                <w:rFonts w:ascii="Bookman Old Style" w:hAnsi="Bookman Old Style"/>
              </w:rPr>
            </w:pPr>
            <w:r w:rsidRPr="00C44AF0">
              <w:rPr>
                <w:rFonts w:ascii="Bookman Old Style" w:hAnsi="Bookman Old Style"/>
                <w:b/>
                <w:bCs/>
              </w:rPr>
              <w:sym w:font="Symbol" w:char="F0D6"/>
            </w: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069C1D90" w14:textId="77777777" w:rsidR="00122CA4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detil</w:t>
            </w:r>
            <w:proofErr w:type="spellEnd"/>
          </w:p>
        </w:tc>
      </w:tr>
      <w:tr w:rsidR="00122CA4" w:rsidRPr="00604907" w14:paraId="32939FBE" w14:textId="77777777" w:rsidTr="000B7915">
        <w:trPr>
          <w:trHeight w:val="397"/>
        </w:trPr>
        <w:tc>
          <w:tcPr>
            <w:tcW w:w="567" w:type="dxa"/>
            <w:vAlign w:val="bottom"/>
          </w:tcPr>
          <w:p w14:paraId="23949681" w14:textId="77777777" w:rsidR="00122CA4" w:rsidRPr="00604907" w:rsidRDefault="00122CA4" w:rsidP="00A447E8">
            <w:pPr>
              <w:pStyle w:val="ListParagraph"/>
              <w:numPr>
                <w:ilvl w:val="0"/>
                <w:numId w:val="1"/>
              </w:numPr>
              <w:jc w:val="right"/>
              <w:rPr>
                <w:rFonts w:ascii="Bookman Old Style" w:hAnsi="Bookman Old Style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165E8F7C" w14:textId="77777777" w:rsidR="00122CA4" w:rsidRDefault="00122CA4" w:rsidP="00A447E8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44B33980" w14:textId="77777777" w:rsidR="00122CA4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ekstra</w:t>
            </w:r>
            <w:proofErr w:type="spellEnd"/>
            <w:r>
              <w:rPr>
                <w:rFonts w:ascii="Bookman Old Style" w:hAnsi="Bookman Old Style"/>
              </w:rPr>
              <w:t xml:space="preserve"> </w:t>
            </w:r>
            <w:proofErr w:type="spellStart"/>
            <w:r>
              <w:rPr>
                <w:rFonts w:ascii="Bookman Old Style" w:hAnsi="Bookman Old Style"/>
              </w:rPr>
              <w:t>kurikuler</w:t>
            </w:r>
            <w:proofErr w:type="spellEnd"/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2AB1B8D8" w14:textId="40681376" w:rsidR="00122CA4" w:rsidRPr="00604907" w:rsidRDefault="00025A72" w:rsidP="00A447E8">
            <w:pPr>
              <w:jc w:val="center"/>
              <w:rPr>
                <w:rFonts w:ascii="Bookman Old Style" w:hAnsi="Bookman Old Style"/>
              </w:rPr>
            </w:pPr>
            <w:r w:rsidRPr="00C44AF0">
              <w:rPr>
                <w:rFonts w:ascii="Bookman Old Style" w:hAnsi="Bookman Old Style"/>
                <w:b/>
                <w:bCs/>
              </w:rPr>
              <w:sym w:font="Symbol" w:char="F0D6"/>
            </w: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7F0D0C09" w14:textId="77777777" w:rsidR="00122CA4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ekstrakurikuler</w:t>
            </w:r>
            <w:proofErr w:type="spellEnd"/>
          </w:p>
        </w:tc>
      </w:tr>
      <w:tr w:rsidR="00122CA4" w:rsidRPr="00604907" w14:paraId="126D657F" w14:textId="77777777" w:rsidTr="000B7915">
        <w:trPr>
          <w:trHeight w:val="397"/>
        </w:trPr>
        <w:tc>
          <w:tcPr>
            <w:tcW w:w="567" w:type="dxa"/>
            <w:vAlign w:val="bottom"/>
          </w:tcPr>
          <w:p w14:paraId="292D93FE" w14:textId="77777777" w:rsidR="00122CA4" w:rsidRPr="00604907" w:rsidRDefault="00122CA4" w:rsidP="00A447E8">
            <w:pPr>
              <w:pStyle w:val="ListParagraph"/>
              <w:numPr>
                <w:ilvl w:val="0"/>
                <w:numId w:val="1"/>
              </w:numPr>
              <w:jc w:val="right"/>
              <w:rPr>
                <w:rFonts w:ascii="Bookman Old Style" w:hAnsi="Bookman Old Style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54933071" w14:textId="73BF613E" w:rsidR="00122CA4" w:rsidRDefault="00025A72" w:rsidP="00A447E8">
            <w:pPr>
              <w:jc w:val="center"/>
              <w:rPr>
                <w:rFonts w:ascii="Bookman Old Style" w:hAnsi="Bookman Old Style"/>
              </w:rPr>
            </w:pPr>
            <w:r w:rsidRPr="00C44AF0">
              <w:rPr>
                <w:rFonts w:ascii="Bookman Old Style" w:hAnsi="Bookman Old Style"/>
                <w:b/>
                <w:bCs/>
              </w:rPr>
              <w:sym w:font="Symbol" w:char="F0D6"/>
            </w: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2DB64F98" w14:textId="7FD13375" w:rsidR="00122CA4" w:rsidRDefault="006A6BA1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syirik</w:t>
            </w:r>
            <w:proofErr w:type="spellEnd"/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46184D50" w14:textId="77777777" w:rsidR="00122CA4" w:rsidRPr="00604907" w:rsidRDefault="00122CA4" w:rsidP="00A447E8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2D5AE0C3" w14:textId="7263810B" w:rsidR="00122CA4" w:rsidRDefault="006A6BA1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sirik</w:t>
            </w:r>
            <w:proofErr w:type="spellEnd"/>
          </w:p>
        </w:tc>
      </w:tr>
      <w:tr w:rsidR="00122CA4" w:rsidRPr="00604907" w14:paraId="03D2800F" w14:textId="77777777" w:rsidTr="000B7915">
        <w:trPr>
          <w:trHeight w:val="397"/>
        </w:trPr>
        <w:tc>
          <w:tcPr>
            <w:tcW w:w="567" w:type="dxa"/>
            <w:vAlign w:val="bottom"/>
          </w:tcPr>
          <w:p w14:paraId="09DB65A6" w14:textId="77777777" w:rsidR="00122CA4" w:rsidRPr="00604907" w:rsidRDefault="00122CA4" w:rsidP="00A447E8">
            <w:pPr>
              <w:pStyle w:val="ListParagraph"/>
              <w:numPr>
                <w:ilvl w:val="0"/>
                <w:numId w:val="1"/>
              </w:numPr>
              <w:jc w:val="right"/>
              <w:rPr>
                <w:rFonts w:ascii="Bookman Old Style" w:hAnsi="Bookman Old Style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40D740BC" w14:textId="77777777" w:rsidR="00122CA4" w:rsidRPr="00604907" w:rsidRDefault="00122CA4" w:rsidP="00A447E8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1CDB4550" w14:textId="25C4A731" w:rsidR="00122CA4" w:rsidRDefault="006A6BA1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piama</w:t>
            </w:r>
            <w:proofErr w:type="spellEnd"/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22FEDFD0" w14:textId="10027D64" w:rsidR="00122CA4" w:rsidRPr="00604907" w:rsidRDefault="00025A72" w:rsidP="00A447E8">
            <w:pPr>
              <w:jc w:val="center"/>
              <w:rPr>
                <w:rFonts w:ascii="Bookman Old Style" w:hAnsi="Bookman Old Style"/>
              </w:rPr>
            </w:pPr>
            <w:r w:rsidRPr="00C44AF0">
              <w:rPr>
                <w:rFonts w:ascii="Bookman Old Style" w:hAnsi="Bookman Old Style"/>
                <w:b/>
                <w:bCs/>
              </w:rPr>
              <w:sym w:font="Symbol" w:char="F0D6"/>
            </w: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26DCE88F" w14:textId="0C9BBBFD" w:rsidR="00122CA4" w:rsidRDefault="006A6BA1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piyama</w:t>
            </w:r>
            <w:proofErr w:type="spellEnd"/>
          </w:p>
        </w:tc>
      </w:tr>
      <w:tr w:rsidR="00122CA4" w:rsidRPr="00604907" w14:paraId="55239289" w14:textId="77777777" w:rsidTr="000B7915">
        <w:trPr>
          <w:trHeight w:val="397"/>
        </w:trPr>
        <w:tc>
          <w:tcPr>
            <w:tcW w:w="567" w:type="dxa"/>
            <w:vAlign w:val="bottom"/>
          </w:tcPr>
          <w:p w14:paraId="3D876537" w14:textId="77777777" w:rsidR="00122CA4" w:rsidRPr="00604907" w:rsidRDefault="00122CA4" w:rsidP="00A447E8">
            <w:pPr>
              <w:pStyle w:val="ListParagraph"/>
              <w:numPr>
                <w:ilvl w:val="0"/>
                <w:numId w:val="1"/>
              </w:numPr>
              <w:jc w:val="right"/>
              <w:rPr>
                <w:rFonts w:ascii="Bookman Old Style" w:hAnsi="Bookman Old Style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0E42B771" w14:textId="5DB46024" w:rsidR="00122CA4" w:rsidRDefault="00025A72" w:rsidP="00A447E8">
            <w:pPr>
              <w:jc w:val="center"/>
              <w:rPr>
                <w:rFonts w:ascii="Bookman Old Style" w:hAnsi="Bookman Old Style"/>
              </w:rPr>
            </w:pPr>
            <w:r w:rsidRPr="00C44AF0">
              <w:rPr>
                <w:rFonts w:ascii="Bookman Old Style" w:hAnsi="Bookman Old Style"/>
                <w:b/>
                <w:bCs/>
              </w:rPr>
              <w:sym w:font="Symbol" w:char="F0D6"/>
            </w: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30840FF7" w14:textId="77777777" w:rsidR="00122CA4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feminim</w:t>
            </w:r>
            <w:proofErr w:type="spellEnd"/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55654D1F" w14:textId="77777777" w:rsidR="00122CA4" w:rsidRPr="00604907" w:rsidRDefault="00122CA4" w:rsidP="00A447E8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2A4C88A9" w14:textId="77777777" w:rsidR="00122CA4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feminin</w:t>
            </w:r>
            <w:proofErr w:type="spellEnd"/>
          </w:p>
        </w:tc>
      </w:tr>
      <w:tr w:rsidR="00122CA4" w:rsidRPr="00604907" w14:paraId="6ECE558B" w14:textId="77777777" w:rsidTr="000B7915">
        <w:trPr>
          <w:trHeight w:val="397"/>
        </w:trPr>
        <w:tc>
          <w:tcPr>
            <w:tcW w:w="567" w:type="dxa"/>
            <w:vAlign w:val="bottom"/>
          </w:tcPr>
          <w:p w14:paraId="50B97520" w14:textId="77777777" w:rsidR="00122CA4" w:rsidRPr="00604907" w:rsidRDefault="00122CA4" w:rsidP="00A447E8">
            <w:pPr>
              <w:pStyle w:val="ListParagraph"/>
              <w:numPr>
                <w:ilvl w:val="0"/>
                <w:numId w:val="1"/>
              </w:numPr>
              <w:jc w:val="right"/>
              <w:rPr>
                <w:rFonts w:ascii="Bookman Old Style" w:hAnsi="Bookman Old Style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75CF20EB" w14:textId="77777777" w:rsidR="00122CA4" w:rsidRDefault="00122CA4" w:rsidP="00A447E8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262EBE79" w14:textId="32548E6E" w:rsidR="00122CA4" w:rsidRDefault="006A6BA1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pelapah</w:t>
            </w:r>
            <w:proofErr w:type="spellEnd"/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A4DFF65" w14:textId="6BD92AD4" w:rsidR="00122CA4" w:rsidRPr="00604907" w:rsidRDefault="00025A72" w:rsidP="00A447E8">
            <w:pPr>
              <w:jc w:val="center"/>
              <w:rPr>
                <w:rFonts w:ascii="Bookman Old Style" w:hAnsi="Bookman Old Style"/>
              </w:rPr>
            </w:pPr>
            <w:r w:rsidRPr="00C44AF0">
              <w:rPr>
                <w:rFonts w:ascii="Bookman Old Style" w:hAnsi="Bookman Old Style"/>
                <w:b/>
                <w:bCs/>
              </w:rPr>
              <w:sym w:font="Symbol" w:char="F0D6"/>
            </w: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4D4BC4EB" w14:textId="0D39A515" w:rsidR="00122CA4" w:rsidRDefault="006A6BA1" w:rsidP="00A447E8">
            <w:pPr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pelepah</w:t>
            </w:r>
          </w:p>
        </w:tc>
      </w:tr>
      <w:tr w:rsidR="00122CA4" w:rsidRPr="00604907" w14:paraId="2B6A2CD6" w14:textId="77777777" w:rsidTr="000B7915">
        <w:trPr>
          <w:trHeight w:val="397"/>
        </w:trPr>
        <w:tc>
          <w:tcPr>
            <w:tcW w:w="567" w:type="dxa"/>
            <w:vAlign w:val="bottom"/>
          </w:tcPr>
          <w:p w14:paraId="4B319D71" w14:textId="77777777" w:rsidR="00122CA4" w:rsidRPr="00604907" w:rsidRDefault="00122CA4" w:rsidP="00A447E8">
            <w:pPr>
              <w:pStyle w:val="ListParagraph"/>
              <w:numPr>
                <w:ilvl w:val="0"/>
                <w:numId w:val="1"/>
              </w:numPr>
              <w:jc w:val="right"/>
              <w:rPr>
                <w:rFonts w:ascii="Bookman Old Style" w:hAnsi="Bookman Old Style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4971CE38" w14:textId="77777777" w:rsidR="00122CA4" w:rsidRPr="00604907" w:rsidRDefault="00122CA4" w:rsidP="00A447E8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2E010FD7" w14:textId="77777777" w:rsidR="00122CA4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hierarki</w:t>
            </w:r>
            <w:proofErr w:type="spellEnd"/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79C9683E" w14:textId="054CFA7C" w:rsidR="00122CA4" w:rsidRPr="00604907" w:rsidRDefault="00025A72" w:rsidP="00A447E8">
            <w:pPr>
              <w:jc w:val="center"/>
              <w:rPr>
                <w:rFonts w:ascii="Bookman Old Style" w:hAnsi="Bookman Old Style"/>
              </w:rPr>
            </w:pPr>
            <w:r w:rsidRPr="00C44AF0">
              <w:rPr>
                <w:rFonts w:ascii="Bookman Old Style" w:hAnsi="Bookman Old Style"/>
                <w:b/>
                <w:bCs/>
              </w:rPr>
              <w:sym w:font="Symbol" w:char="F0D6"/>
            </w: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3EB11B1E" w14:textId="77777777" w:rsidR="00122CA4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hirarki</w:t>
            </w:r>
            <w:proofErr w:type="spellEnd"/>
          </w:p>
        </w:tc>
      </w:tr>
      <w:tr w:rsidR="00122CA4" w:rsidRPr="00604907" w14:paraId="33E889C1" w14:textId="77777777" w:rsidTr="000B7915">
        <w:trPr>
          <w:trHeight w:val="397"/>
        </w:trPr>
        <w:tc>
          <w:tcPr>
            <w:tcW w:w="567" w:type="dxa"/>
            <w:vAlign w:val="bottom"/>
          </w:tcPr>
          <w:p w14:paraId="3F92B1AE" w14:textId="77777777" w:rsidR="00122CA4" w:rsidRPr="00604907" w:rsidRDefault="00122CA4" w:rsidP="00A447E8">
            <w:pPr>
              <w:pStyle w:val="ListParagraph"/>
              <w:numPr>
                <w:ilvl w:val="0"/>
                <w:numId w:val="1"/>
              </w:numPr>
              <w:jc w:val="right"/>
              <w:rPr>
                <w:rFonts w:ascii="Bookman Old Style" w:hAnsi="Bookman Old Style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79B74489" w14:textId="77777777" w:rsidR="00122CA4" w:rsidRDefault="00122CA4" w:rsidP="00A447E8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06CD444B" w14:textId="77777777" w:rsidR="00122CA4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isteri</w:t>
            </w:r>
            <w:proofErr w:type="spellEnd"/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0BC1A2ED" w14:textId="75321713" w:rsidR="00122CA4" w:rsidRPr="00604907" w:rsidRDefault="00025A72" w:rsidP="00A447E8">
            <w:pPr>
              <w:jc w:val="center"/>
              <w:rPr>
                <w:rFonts w:ascii="Bookman Old Style" w:hAnsi="Bookman Old Style"/>
              </w:rPr>
            </w:pPr>
            <w:r w:rsidRPr="00C44AF0">
              <w:rPr>
                <w:rFonts w:ascii="Bookman Old Style" w:hAnsi="Bookman Old Style"/>
                <w:b/>
                <w:bCs/>
              </w:rPr>
              <w:sym w:font="Symbol" w:char="F0D6"/>
            </w: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1E9421FC" w14:textId="77777777" w:rsidR="00122CA4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istri</w:t>
            </w:r>
            <w:proofErr w:type="spellEnd"/>
          </w:p>
        </w:tc>
      </w:tr>
      <w:tr w:rsidR="00122CA4" w:rsidRPr="00604907" w14:paraId="1BB739D4" w14:textId="77777777" w:rsidTr="000B7915">
        <w:trPr>
          <w:trHeight w:val="397"/>
        </w:trPr>
        <w:tc>
          <w:tcPr>
            <w:tcW w:w="567" w:type="dxa"/>
            <w:vAlign w:val="bottom"/>
          </w:tcPr>
          <w:p w14:paraId="7AF97658" w14:textId="77777777" w:rsidR="00122CA4" w:rsidRPr="00604907" w:rsidRDefault="00122CA4" w:rsidP="00A447E8">
            <w:pPr>
              <w:pStyle w:val="ListParagraph"/>
              <w:numPr>
                <w:ilvl w:val="0"/>
                <w:numId w:val="1"/>
              </w:numPr>
              <w:jc w:val="right"/>
              <w:rPr>
                <w:rFonts w:ascii="Bookman Old Style" w:hAnsi="Bookman Old Style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4F3E07E0" w14:textId="77777777" w:rsidR="00122CA4" w:rsidRPr="00604907" w:rsidRDefault="00122CA4" w:rsidP="00A447E8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19C10A99" w14:textId="77777777" w:rsidR="00122CA4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jadual</w:t>
            </w:r>
            <w:proofErr w:type="spellEnd"/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1DC04A7A" w14:textId="1DAC1E4E" w:rsidR="00122CA4" w:rsidRPr="00604907" w:rsidRDefault="00025A72" w:rsidP="00A447E8">
            <w:pPr>
              <w:jc w:val="center"/>
              <w:rPr>
                <w:rFonts w:ascii="Bookman Old Style" w:hAnsi="Bookman Old Style"/>
              </w:rPr>
            </w:pPr>
            <w:r w:rsidRPr="00C44AF0">
              <w:rPr>
                <w:rFonts w:ascii="Bookman Old Style" w:hAnsi="Bookman Old Style"/>
                <w:b/>
                <w:bCs/>
              </w:rPr>
              <w:sym w:font="Symbol" w:char="F0D6"/>
            </w: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74F5FB51" w14:textId="77777777" w:rsidR="00122CA4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jadwal</w:t>
            </w:r>
            <w:proofErr w:type="spellEnd"/>
          </w:p>
        </w:tc>
      </w:tr>
      <w:tr w:rsidR="00122CA4" w:rsidRPr="00604907" w14:paraId="0424E070" w14:textId="77777777" w:rsidTr="000B7915">
        <w:trPr>
          <w:trHeight w:val="397"/>
        </w:trPr>
        <w:tc>
          <w:tcPr>
            <w:tcW w:w="567" w:type="dxa"/>
            <w:vAlign w:val="bottom"/>
          </w:tcPr>
          <w:p w14:paraId="3EB50E11" w14:textId="77777777" w:rsidR="00122CA4" w:rsidRPr="00604907" w:rsidRDefault="00122CA4" w:rsidP="00A447E8">
            <w:pPr>
              <w:pStyle w:val="ListParagraph"/>
              <w:numPr>
                <w:ilvl w:val="0"/>
                <w:numId w:val="1"/>
              </w:numPr>
              <w:jc w:val="right"/>
              <w:rPr>
                <w:rFonts w:ascii="Bookman Old Style" w:hAnsi="Bookman Old Style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42E97499" w14:textId="6F13471D" w:rsidR="00122CA4" w:rsidRPr="00604907" w:rsidRDefault="00025A72" w:rsidP="00A447E8">
            <w:pPr>
              <w:jc w:val="center"/>
              <w:rPr>
                <w:rFonts w:ascii="Bookman Old Style" w:hAnsi="Bookman Old Style"/>
              </w:rPr>
            </w:pPr>
            <w:r w:rsidRPr="00C44AF0">
              <w:rPr>
                <w:rFonts w:ascii="Bookman Old Style" w:hAnsi="Bookman Old Style"/>
                <w:b/>
                <w:bCs/>
              </w:rPr>
              <w:sym w:font="Symbol" w:char="F0D6"/>
            </w: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112AE3EE" w14:textId="77777777" w:rsidR="00122CA4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karisma</w:t>
            </w:r>
            <w:proofErr w:type="spellEnd"/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3576ECD7" w14:textId="77777777" w:rsidR="00122CA4" w:rsidRPr="00604907" w:rsidRDefault="00122CA4" w:rsidP="00A447E8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2E68C39B" w14:textId="77777777" w:rsidR="00122CA4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kharisma</w:t>
            </w:r>
            <w:proofErr w:type="spellEnd"/>
          </w:p>
        </w:tc>
      </w:tr>
      <w:tr w:rsidR="00122CA4" w:rsidRPr="00604907" w14:paraId="32EA09C4" w14:textId="77777777" w:rsidTr="000B7915">
        <w:trPr>
          <w:trHeight w:val="397"/>
        </w:trPr>
        <w:tc>
          <w:tcPr>
            <w:tcW w:w="567" w:type="dxa"/>
            <w:vAlign w:val="bottom"/>
          </w:tcPr>
          <w:p w14:paraId="15C2D4F9" w14:textId="77777777" w:rsidR="00122CA4" w:rsidRPr="00604907" w:rsidRDefault="00122CA4" w:rsidP="00A447E8">
            <w:pPr>
              <w:pStyle w:val="ListParagraph"/>
              <w:numPr>
                <w:ilvl w:val="0"/>
                <w:numId w:val="1"/>
              </w:numPr>
              <w:jc w:val="right"/>
              <w:rPr>
                <w:rFonts w:ascii="Bookman Old Style" w:hAnsi="Bookman Old Style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E711558" w14:textId="32F2A51B" w:rsidR="00122CA4" w:rsidRDefault="00025A72" w:rsidP="00A447E8">
            <w:pPr>
              <w:jc w:val="center"/>
              <w:rPr>
                <w:rFonts w:ascii="Bookman Old Style" w:hAnsi="Bookman Old Style"/>
              </w:rPr>
            </w:pPr>
            <w:r w:rsidRPr="00C44AF0">
              <w:rPr>
                <w:rFonts w:ascii="Bookman Old Style" w:hAnsi="Bookman Old Style"/>
                <w:b/>
                <w:bCs/>
              </w:rPr>
              <w:sym w:font="Symbol" w:char="F0D6"/>
            </w: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034CB65A" w14:textId="77777777" w:rsidR="00122CA4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khazanah</w:t>
            </w:r>
            <w:proofErr w:type="spellEnd"/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30FC4508" w14:textId="77777777" w:rsidR="00122CA4" w:rsidRPr="00604907" w:rsidRDefault="00122CA4" w:rsidP="00A447E8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58F10F6F" w14:textId="77777777" w:rsidR="00122CA4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khasanah</w:t>
            </w:r>
            <w:proofErr w:type="spellEnd"/>
          </w:p>
        </w:tc>
      </w:tr>
      <w:tr w:rsidR="00122CA4" w:rsidRPr="00604907" w14:paraId="1D95FA42" w14:textId="77777777" w:rsidTr="000B7915">
        <w:trPr>
          <w:trHeight w:val="397"/>
        </w:trPr>
        <w:tc>
          <w:tcPr>
            <w:tcW w:w="567" w:type="dxa"/>
            <w:vAlign w:val="bottom"/>
          </w:tcPr>
          <w:p w14:paraId="57856205" w14:textId="77777777" w:rsidR="00122CA4" w:rsidRPr="00604907" w:rsidRDefault="00122CA4" w:rsidP="00A447E8">
            <w:pPr>
              <w:pStyle w:val="ListParagraph"/>
              <w:numPr>
                <w:ilvl w:val="0"/>
                <w:numId w:val="1"/>
              </w:numPr>
              <w:jc w:val="right"/>
              <w:rPr>
                <w:rFonts w:ascii="Bookman Old Style" w:hAnsi="Bookman Old Style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330E2E09" w14:textId="77777777" w:rsidR="00122CA4" w:rsidRPr="00604907" w:rsidRDefault="00122CA4" w:rsidP="00A447E8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4208EF67" w14:textId="77777777" w:rsidR="00122CA4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konkret</w:t>
            </w:r>
            <w:proofErr w:type="spellEnd"/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BD51DFA" w14:textId="21B4CC03" w:rsidR="00122CA4" w:rsidRPr="00604907" w:rsidRDefault="00025A72" w:rsidP="00A447E8">
            <w:pPr>
              <w:jc w:val="center"/>
              <w:rPr>
                <w:rFonts w:ascii="Bookman Old Style" w:hAnsi="Bookman Old Style"/>
              </w:rPr>
            </w:pPr>
            <w:r w:rsidRPr="00C44AF0">
              <w:rPr>
                <w:rFonts w:ascii="Bookman Old Style" w:hAnsi="Bookman Old Style"/>
                <w:b/>
                <w:bCs/>
              </w:rPr>
              <w:sym w:font="Symbol" w:char="F0D6"/>
            </w: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69EBFEAC" w14:textId="77777777" w:rsidR="00122CA4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kongkrit</w:t>
            </w:r>
            <w:proofErr w:type="spellEnd"/>
          </w:p>
        </w:tc>
      </w:tr>
      <w:tr w:rsidR="00122CA4" w:rsidRPr="00604907" w14:paraId="0B065408" w14:textId="77777777" w:rsidTr="000B7915">
        <w:trPr>
          <w:trHeight w:val="397"/>
        </w:trPr>
        <w:tc>
          <w:tcPr>
            <w:tcW w:w="567" w:type="dxa"/>
            <w:vAlign w:val="bottom"/>
          </w:tcPr>
          <w:p w14:paraId="7C195CC2" w14:textId="77777777" w:rsidR="00122CA4" w:rsidRPr="00604907" w:rsidRDefault="00122CA4" w:rsidP="00A447E8">
            <w:pPr>
              <w:pStyle w:val="ListParagraph"/>
              <w:numPr>
                <w:ilvl w:val="0"/>
                <w:numId w:val="1"/>
              </w:numPr>
              <w:jc w:val="right"/>
              <w:rPr>
                <w:rFonts w:ascii="Bookman Old Style" w:hAnsi="Bookman Old Style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74086CD8" w14:textId="77777777" w:rsidR="00122CA4" w:rsidRDefault="00122CA4" w:rsidP="00A447E8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024489BE" w14:textId="77777777" w:rsidR="00122CA4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lobang</w:t>
            </w:r>
            <w:proofErr w:type="spellEnd"/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1A64E776" w14:textId="30034258" w:rsidR="00122CA4" w:rsidRPr="00604907" w:rsidRDefault="00025A72" w:rsidP="00A447E8">
            <w:pPr>
              <w:jc w:val="center"/>
              <w:rPr>
                <w:rFonts w:ascii="Bookman Old Style" w:hAnsi="Bookman Old Style"/>
              </w:rPr>
            </w:pPr>
            <w:r w:rsidRPr="00C44AF0">
              <w:rPr>
                <w:rFonts w:ascii="Bookman Old Style" w:hAnsi="Bookman Old Style"/>
                <w:b/>
                <w:bCs/>
              </w:rPr>
              <w:sym w:font="Symbol" w:char="F0D6"/>
            </w: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2C105E81" w14:textId="77777777" w:rsidR="00122CA4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lubang</w:t>
            </w:r>
            <w:proofErr w:type="spellEnd"/>
          </w:p>
        </w:tc>
      </w:tr>
      <w:tr w:rsidR="00122CA4" w:rsidRPr="00604907" w14:paraId="7323F1E6" w14:textId="77777777" w:rsidTr="000B7915">
        <w:trPr>
          <w:trHeight w:val="397"/>
        </w:trPr>
        <w:tc>
          <w:tcPr>
            <w:tcW w:w="567" w:type="dxa"/>
            <w:vAlign w:val="bottom"/>
          </w:tcPr>
          <w:p w14:paraId="74DB02DE" w14:textId="77777777" w:rsidR="00122CA4" w:rsidRPr="00604907" w:rsidRDefault="00122CA4" w:rsidP="00A447E8">
            <w:pPr>
              <w:pStyle w:val="ListParagraph"/>
              <w:numPr>
                <w:ilvl w:val="0"/>
                <w:numId w:val="1"/>
              </w:numPr>
              <w:jc w:val="right"/>
              <w:rPr>
                <w:rFonts w:ascii="Bookman Old Style" w:hAnsi="Bookman Old Style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1109FC62" w14:textId="0814E6BD" w:rsidR="00122CA4" w:rsidRDefault="00025A72" w:rsidP="00A447E8">
            <w:pPr>
              <w:jc w:val="center"/>
              <w:rPr>
                <w:rFonts w:ascii="Bookman Old Style" w:hAnsi="Bookman Old Style"/>
              </w:rPr>
            </w:pPr>
            <w:r w:rsidRPr="00C44AF0">
              <w:rPr>
                <w:rFonts w:ascii="Bookman Old Style" w:hAnsi="Bookman Old Style"/>
                <w:b/>
                <w:bCs/>
              </w:rPr>
              <w:sym w:font="Symbol" w:char="F0D6"/>
            </w: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4723E749" w14:textId="77777777" w:rsidR="00122CA4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Maha</w:t>
            </w:r>
            <w:proofErr w:type="spellEnd"/>
            <w:r>
              <w:rPr>
                <w:rFonts w:ascii="Bookman Old Style" w:hAnsi="Bookman Old Style"/>
              </w:rPr>
              <w:t xml:space="preserve"> </w:t>
            </w:r>
            <w:proofErr w:type="spellStart"/>
            <w:r>
              <w:rPr>
                <w:rFonts w:ascii="Bookman Old Style" w:hAnsi="Bookman Old Style"/>
              </w:rPr>
              <w:t>Pengasih</w:t>
            </w:r>
            <w:proofErr w:type="spellEnd"/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476CB163" w14:textId="77777777" w:rsidR="00122CA4" w:rsidRPr="00604907" w:rsidRDefault="00122CA4" w:rsidP="00A447E8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2FDE02F3" w14:textId="77777777" w:rsidR="00122CA4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Mahapengasih</w:t>
            </w:r>
            <w:proofErr w:type="spellEnd"/>
          </w:p>
        </w:tc>
      </w:tr>
      <w:tr w:rsidR="00122CA4" w:rsidRPr="00604907" w14:paraId="3ED29750" w14:textId="77777777" w:rsidTr="000B7915">
        <w:trPr>
          <w:trHeight w:val="397"/>
        </w:trPr>
        <w:tc>
          <w:tcPr>
            <w:tcW w:w="567" w:type="dxa"/>
            <w:vAlign w:val="bottom"/>
          </w:tcPr>
          <w:p w14:paraId="45040BA7" w14:textId="77777777" w:rsidR="00122CA4" w:rsidRPr="00604907" w:rsidRDefault="00122CA4" w:rsidP="00A447E8">
            <w:pPr>
              <w:pStyle w:val="ListParagraph"/>
              <w:numPr>
                <w:ilvl w:val="0"/>
                <w:numId w:val="1"/>
              </w:numPr>
              <w:jc w:val="right"/>
              <w:rPr>
                <w:rFonts w:ascii="Bookman Old Style" w:hAnsi="Bookman Old Style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473FCC53" w14:textId="77777777" w:rsidR="00122CA4" w:rsidRDefault="00122CA4" w:rsidP="00A447E8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758E7101" w14:textId="77777777" w:rsidR="00122CA4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marka</w:t>
            </w:r>
            <w:proofErr w:type="spellEnd"/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74921FEE" w14:textId="24E4A00D" w:rsidR="00122CA4" w:rsidRPr="00604907" w:rsidRDefault="00025A72" w:rsidP="00A447E8">
            <w:pPr>
              <w:jc w:val="center"/>
              <w:rPr>
                <w:rFonts w:ascii="Bookman Old Style" w:hAnsi="Bookman Old Style"/>
              </w:rPr>
            </w:pPr>
            <w:r w:rsidRPr="00C44AF0">
              <w:rPr>
                <w:rFonts w:ascii="Bookman Old Style" w:hAnsi="Bookman Old Style"/>
                <w:b/>
                <w:bCs/>
              </w:rPr>
              <w:sym w:font="Symbol" w:char="F0D6"/>
            </w: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24DFF54F" w14:textId="77777777" w:rsidR="00122CA4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markah</w:t>
            </w:r>
            <w:proofErr w:type="spellEnd"/>
          </w:p>
        </w:tc>
      </w:tr>
      <w:tr w:rsidR="00122CA4" w:rsidRPr="00604907" w14:paraId="6CFCA888" w14:textId="77777777" w:rsidTr="000B7915">
        <w:trPr>
          <w:trHeight w:val="397"/>
        </w:trPr>
        <w:tc>
          <w:tcPr>
            <w:tcW w:w="567" w:type="dxa"/>
            <w:vAlign w:val="bottom"/>
          </w:tcPr>
          <w:p w14:paraId="3003BA12" w14:textId="77777777" w:rsidR="00122CA4" w:rsidRPr="00604907" w:rsidRDefault="00122CA4" w:rsidP="00A447E8">
            <w:pPr>
              <w:pStyle w:val="ListParagraph"/>
              <w:numPr>
                <w:ilvl w:val="0"/>
                <w:numId w:val="1"/>
              </w:numPr>
              <w:jc w:val="right"/>
              <w:rPr>
                <w:rFonts w:ascii="Bookman Old Style" w:hAnsi="Bookman Old Style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1A060E7F" w14:textId="71DCDFD2" w:rsidR="00122CA4" w:rsidRPr="00604907" w:rsidRDefault="00025A72" w:rsidP="00A447E8">
            <w:pPr>
              <w:jc w:val="center"/>
              <w:rPr>
                <w:rFonts w:ascii="Bookman Old Style" w:hAnsi="Bookman Old Style"/>
              </w:rPr>
            </w:pPr>
            <w:r w:rsidRPr="00C44AF0">
              <w:rPr>
                <w:rFonts w:ascii="Bookman Old Style" w:hAnsi="Bookman Old Style"/>
                <w:b/>
                <w:bCs/>
              </w:rPr>
              <w:sym w:font="Symbol" w:char="F0D6"/>
            </w: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7566DC53" w14:textId="77777777" w:rsidR="00122CA4" w:rsidRDefault="00122CA4" w:rsidP="00A447E8">
            <w:pPr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masjid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061F5338" w14:textId="77777777" w:rsidR="00122CA4" w:rsidRPr="00604907" w:rsidRDefault="00122CA4" w:rsidP="00A447E8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7AC83094" w14:textId="77777777" w:rsidR="00122CA4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mesjid</w:t>
            </w:r>
            <w:proofErr w:type="spellEnd"/>
          </w:p>
        </w:tc>
      </w:tr>
      <w:tr w:rsidR="00122CA4" w:rsidRPr="00604907" w14:paraId="13C1827C" w14:textId="77777777" w:rsidTr="000B7915">
        <w:trPr>
          <w:trHeight w:val="397"/>
        </w:trPr>
        <w:tc>
          <w:tcPr>
            <w:tcW w:w="567" w:type="dxa"/>
            <w:vAlign w:val="bottom"/>
          </w:tcPr>
          <w:p w14:paraId="33DA5288" w14:textId="77777777" w:rsidR="00122CA4" w:rsidRPr="00604907" w:rsidRDefault="00122CA4" w:rsidP="00A447E8">
            <w:pPr>
              <w:pStyle w:val="ListParagraph"/>
              <w:numPr>
                <w:ilvl w:val="0"/>
                <w:numId w:val="1"/>
              </w:numPr>
              <w:jc w:val="right"/>
              <w:rPr>
                <w:rFonts w:ascii="Bookman Old Style" w:hAnsi="Bookman Old Style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599CFF40" w14:textId="77777777" w:rsidR="00122CA4" w:rsidRPr="00604907" w:rsidRDefault="00122CA4" w:rsidP="00A447E8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76F91DE7" w14:textId="77777777" w:rsidR="00122CA4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membor</w:t>
            </w:r>
            <w:proofErr w:type="spellEnd"/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4DFD1716" w14:textId="19E97AF8" w:rsidR="00122CA4" w:rsidRPr="00604907" w:rsidRDefault="002E6B97" w:rsidP="00A447E8">
            <w:pPr>
              <w:jc w:val="center"/>
              <w:rPr>
                <w:rFonts w:ascii="Bookman Old Style" w:hAnsi="Bookman Old Style"/>
              </w:rPr>
            </w:pPr>
            <w:r w:rsidRPr="00C44AF0">
              <w:rPr>
                <w:rFonts w:ascii="Bookman Old Style" w:hAnsi="Bookman Old Style"/>
                <w:b/>
                <w:bCs/>
              </w:rPr>
              <w:sym w:font="Symbol" w:char="F0D6"/>
            </w: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016B7DB0" w14:textId="77777777" w:rsidR="00122CA4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mengebor</w:t>
            </w:r>
            <w:proofErr w:type="spellEnd"/>
          </w:p>
        </w:tc>
      </w:tr>
      <w:tr w:rsidR="00122CA4" w:rsidRPr="00604907" w14:paraId="4A794F80" w14:textId="77777777" w:rsidTr="000B7915">
        <w:trPr>
          <w:trHeight w:val="397"/>
        </w:trPr>
        <w:tc>
          <w:tcPr>
            <w:tcW w:w="567" w:type="dxa"/>
            <w:vAlign w:val="bottom"/>
          </w:tcPr>
          <w:p w14:paraId="01B795B6" w14:textId="77777777" w:rsidR="00122CA4" w:rsidRPr="00604907" w:rsidRDefault="00122CA4" w:rsidP="00A447E8">
            <w:pPr>
              <w:pStyle w:val="ListParagraph"/>
              <w:numPr>
                <w:ilvl w:val="0"/>
                <w:numId w:val="1"/>
              </w:numPr>
              <w:jc w:val="right"/>
              <w:rPr>
                <w:rFonts w:ascii="Bookman Old Style" w:hAnsi="Bookman Old Style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7AF70ABE" w14:textId="5059A3B0" w:rsidR="00122CA4" w:rsidRPr="00604907" w:rsidRDefault="002E6B97" w:rsidP="00A447E8">
            <w:pPr>
              <w:jc w:val="center"/>
              <w:rPr>
                <w:rFonts w:ascii="Bookman Old Style" w:hAnsi="Bookman Old Style"/>
              </w:rPr>
            </w:pPr>
            <w:r w:rsidRPr="00C44AF0">
              <w:rPr>
                <w:rFonts w:ascii="Bookman Old Style" w:hAnsi="Bookman Old Style"/>
                <w:b/>
                <w:bCs/>
              </w:rPr>
              <w:sym w:font="Symbol" w:char="F0D6"/>
            </w: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7264163E" w14:textId="77777777" w:rsidR="00122CA4" w:rsidRPr="00604907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memengaruhi</w:t>
            </w:r>
            <w:proofErr w:type="spellEnd"/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04B64163" w14:textId="77777777" w:rsidR="00122CA4" w:rsidRPr="00604907" w:rsidRDefault="00122CA4" w:rsidP="00A447E8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5EF725FD" w14:textId="77777777" w:rsidR="00122CA4" w:rsidRPr="00604907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mempengaruhi</w:t>
            </w:r>
            <w:proofErr w:type="spellEnd"/>
          </w:p>
        </w:tc>
      </w:tr>
      <w:tr w:rsidR="00122CA4" w:rsidRPr="00604907" w14:paraId="78352622" w14:textId="77777777" w:rsidTr="000B7915">
        <w:trPr>
          <w:trHeight w:val="397"/>
        </w:trPr>
        <w:tc>
          <w:tcPr>
            <w:tcW w:w="567" w:type="dxa"/>
            <w:vAlign w:val="bottom"/>
          </w:tcPr>
          <w:p w14:paraId="2AEBAD41" w14:textId="77777777" w:rsidR="00122CA4" w:rsidRPr="00604907" w:rsidRDefault="00122CA4" w:rsidP="00A447E8">
            <w:pPr>
              <w:pStyle w:val="ListParagraph"/>
              <w:numPr>
                <w:ilvl w:val="0"/>
                <w:numId w:val="1"/>
              </w:numPr>
              <w:jc w:val="right"/>
              <w:rPr>
                <w:rFonts w:ascii="Bookman Old Style" w:hAnsi="Bookman Old Style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2E626298" w14:textId="77777777" w:rsidR="00122CA4" w:rsidRPr="00604907" w:rsidRDefault="00122CA4" w:rsidP="00A447E8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0F6D1BBE" w14:textId="77777777" w:rsidR="00122CA4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mengadang</w:t>
            </w:r>
            <w:proofErr w:type="spellEnd"/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7CDF62D" w14:textId="4A9A07F7" w:rsidR="00122CA4" w:rsidRPr="00604907" w:rsidRDefault="00025A72" w:rsidP="00A447E8">
            <w:pPr>
              <w:jc w:val="center"/>
              <w:rPr>
                <w:rFonts w:ascii="Bookman Old Style" w:hAnsi="Bookman Old Style"/>
              </w:rPr>
            </w:pPr>
            <w:r w:rsidRPr="00C44AF0">
              <w:rPr>
                <w:rFonts w:ascii="Bookman Old Style" w:hAnsi="Bookman Old Style"/>
                <w:b/>
                <w:bCs/>
              </w:rPr>
              <w:sym w:font="Symbol" w:char="F0D6"/>
            </w: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636A185A" w14:textId="77777777" w:rsidR="00122CA4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menghadang</w:t>
            </w:r>
            <w:proofErr w:type="spellEnd"/>
          </w:p>
        </w:tc>
      </w:tr>
      <w:tr w:rsidR="00122CA4" w:rsidRPr="00604907" w14:paraId="37270BA6" w14:textId="77777777" w:rsidTr="000B7915">
        <w:trPr>
          <w:trHeight w:val="397"/>
        </w:trPr>
        <w:tc>
          <w:tcPr>
            <w:tcW w:w="567" w:type="dxa"/>
            <w:vAlign w:val="bottom"/>
          </w:tcPr>
          <w:p w14:paraId="2A04E6B5" w14:textId="77777777" w:rsidR="00122CA4" w:rsidRPr="00604907" w:rsidRDefault="00122CA4" w:rsidP="00A447E8">
            <w:pPr>
              <w:pStyle w:val="ListParagraph"/>
              <w:numPr>
                <w:ilvl w:val="0"/>
                <w:numId w:val="1"/>
              </w:numPr>
              <w:jc w:val="right"/>
              <w:rPr>
                <w:rFonts w:ascii="Bookman Old Style" w:hAnsi="Bookman Old Style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19136714" w14:textId="77777777" w:rsidR="00122CA4" w:rsidRPr="00604907" w:rsidRDefault="00122CA4" w:rsidP="00A447E8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18661C05" w14:textId="77777777" w:rsidR="00122CA4" w:rsidRPr="00604907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mengkonsumsi</w:t>
            </w:r>
            <w:proofErr w:type="spellEnd"/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204DB6AC" w14:textId="12305BFC" w:rsidR="00122CA4" w:rsidRPr="00604907" w:rsidRDefault="00025A72" w:rsidP="00A447E8">
            <w:pPr>
              <w:jc w:val="center"/>
              <w:rPr>
                <w:rFonts w:ascii="Bookman Old Style" w:hAnsi="Bookman Old Style"/>
              </w:rPr>
            </w:pPr>
            <w:r w:rsidRPr="00C44AF0">
              <w:rPr>
                <w:rFonts w:ascii="Bookman Old Style" w:hAnsi="Bookman Old Style"/>
                <w:b/>
                <w:bCs/>
              </w:rPr>
              <w:sym w:font="Symbol" w:char="F0D6"/>
            </w: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6065A991" w14:textId="77777777" w:rsidR="00122CA4" w:rsidRPr="00604907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mengonsumsi</w:t>
            </w:r>
            <w:proofErr w:type="spellEnd"/>
          </w:p>
        </w:tc>
      </w:tr>
      <w:tr w:rsidR="00122CA4" w:rsidRPr="00604907" w14:paraId="67DA9BCA" w14:textId="77777777" w:rsidTr="000B7915">
        <w:trPr>
          <w:trHeight w:val="397"/>
        </w:trPr>
        <w:tc>
          <w:tcPr>
            <w:tcW w:w="567" w:type="dxa"/>
            <w:vAlign w:val="bottom"/>
          </w:tcPr>
          <w:p w14:paraId="6FF6AF53" w14:textId="77777777" w:rsidR="00122CA4" w:rsidRPr="00604907" w:rsidRDefault="00122CA4" w:rsidP="00A447E8">
            <w:pPr>
              <w:pStyle w:val="ListParagraph"/>
              <w:numPr>
                <w:ilvl w:val="0"/>
                <w:numId w:val="1"/>
              </w:numPr>
              <w:jc w:val="right"/>
              <w:rPr>
                <w:rFonts w:ascii="Bookman Old Style" w:hAnsi="Bookman Old Style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5B1030E" w14:textId="40678310" w:rsidR="00122CA4" w:rsidRPr="00604907" w:rsidRDefault="002E6B97" w:rsidP="00A447E8">
            <w:pPr>
              <w:jc w:val="center"/>
              <w:rPr>
                <w:rFonts w:ascii="Bookman Old Style" w:hAnsi="Bookman Old Style"/>
              </w:rPr>
            </w:pPr>
            <w:r w:rsidRPr="00C44AF0">
              <w:rPr>
                <w:rFonts w:ascii="Bookman Old Style" w:hAnsi="Bookman Old Style"/>
                <w:b/>
                <w:bCs/>
              </w:rPr>
              <w:sym w:font="Symbol" w:char="F0D6"/>
            </w: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52CF0C52" w14:textId="77777777" w:rsidR="00122CA4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mengubah</w:t>
            </w:r>
            <w:proofErr w:type="spellEnd"/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C1896A1" w14:textId="77777777" w:rsidR="00122CA4" w:rsidRPr="00604907" w:rsidRDefault="00122CA4" w:rsidP="00A447E8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06578D76" w14:textId="77777777" w:rsidR="00122CA4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merubah</w:t>
            </w:r>
            <w:proofErr w:type="spellEnd"/>
          </w:p>
        </w:tc>
      </w:tr>
      <w:tr w:rsidR="00122CA4" w:rsidRPr="00604907" w14:paraId="0225088D" w14:textId="77777777" w:rsidTr="000B7915">
        <w:trPr>
          <w:trHeight w:val="397"/>
        </w:trPr>
        <w:tc>
          <w:tcPr>
            <w:tcW w:w="567" w:type="dxa"/>
            <w:vAlign w:val="bottom"/>
          </w:tcPr>
          <w:p w14:paraId="48978FDD" w14:textId="77777777" w:rsidR="00122CA4" w:rsidRPr="00604907" w:rsidRDefault="00122CA4" w:rsidP="00A447E8">
            <w:pPr>
              <w:pStyle w:val="ListParagraph"/>
              <w:numPr>
                <w:ilvl w:val="0"/>
                <w:numId w:val="1"/>
              </w:numPr>
              <w:jc w:val="right"/>
              <w:rPr>
                <w:rFonts w:ascii="Bookman Old Style" w:hAnsi="Bookman Old Style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7976F84F" w14:textId="64459070" w:rsidR="00122CA4" w:rsidRDefault="00025A72" w:rsidP="00A447E8">
            <w:pPr>
              <w:jc w:val="center"/>
              <w:rPr>
                <w:rFonts w:ascii="Bookman Old Style" w:hAnsi="Bookman Old Style"/>
              </w:rPr>
            </w:pPr>
            <w:r w:rsidRPr="00C44AF0">
              <w:rPr>
                <w:rFonts w:ascii="Bookman Old Style" w:hAnsi="Bookman Old Style"/>
                <w:b/>
                <w:bCs/>
              </w:rPr>
              <w:sym w:font="Symbol" w:char="F0D6"/>
            </w: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6420E589" w14:textId="77777777" w:rsidR="00122CA4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menteri</w:t>
            </w:r>
            <w:proofErr w:type="spellEnd"/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5D1295E7" w14:textId="77777777" w:rsidR="00122CA4" w:rsidRPr="00604907" w:rsidRDefault="00122CA4" w:rsidP="00A447E8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2D0DB6A8" w14:textId="77777777" w:rsidR="00122CA4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mentri</w:t>
            </w:r>
            <w:proofErr w:type="spellEnd"/>
          </w:p>
        </w:tc>
      </w:tr>
      <w:tr w:rsidR="00122CA4" w:rsidRPr="00604907" w14:paraId="116AAFC8" w14:textId="77777777" w:rsidTr="000B7915">
        <w:trPr>
          <w:trHeight w:val="397"/>
        </w:trPr>
        <w:tc>
          <w:tcPr>
            <w:tcW w:w="567" w:type="dxa"/>
            <w:vAlign w:val="bottom"/>
          </w:tcPr>
          <w:p w14:paraId="61C5C191" w14:textId="77777777" w:rsidR="00122CA4" w:rsidRPr="00604907" w:rsidRDefault="00122CA4" w:rsidP="00A447E8">
            <w:pPr>
              <w:pStyle w:val="ListParagraph"/>
              <w:numPr>
                <w:ilvl w:val="0"/>
                <w:numId w:val="1"/>
              </w:numPr>
              <w:jc w:val="right"/>
              <w:rPr>
                <w:rFonts w:ascii="Bookman Old Style" w:hAnsi="Bookman Old Style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7A9FC84B" w14:textId="5BC2F3E0" w:rsidR="00122CA4" w:rsidRDefault="00025A72" w:rsidP="00A447E8">
            <w:pPr>
              <w:jc w:val="center"/>
              <w:rPr>
                <w:rFonts w:ascii="Bookman Old Style" w:hAnsi="Bookman Old Style"/>
              </w:rPr>
            </w:pPr>
            <w:r w:rsidRPr="00C44AF0">
              <w:rPr>
                <w:rFonts w:ascii="Bookman Old Style" w:hAnsi="Bookman Old Style"/>
                <w:b/>
                <w:bCs/>
              </w:rPr>
              <w:sym w:font="Symbol" w:char="F0D6"/>
            </w: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5ED3D650" w14:textId="77777777" w:rsidR="00122CA4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nafas</w:t>
            </w:r>
            <w:proofErr w:type="spellEnd"/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7FD198A5" w14:textId="77777777" w:rsidR="00122CA4" w:rsidRPr="00604907" w:rsidRDefault="00122CA4" w:rsidP="00A447E8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26D9ED20" w14:textId="77777777" w:rsidR="00122CA4" w:rsidRDefault="00122CA4" w:rsidP="00A447E8">
            <w:pPr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napas</w:t>
            </w:r>
          </w:p>
        </w:tc>
      </w:tr>
      <w:tr w:rsidR="00122CA4" w:rsidRPr="00604907" w14:paraId="25F03398" w14:textId="77777777" w:rsidTr="000B7915">
        <w:trPr>
          <w:trHeight w:val="397"/>
        </w:trPr>
        <w:tc>
          <w:tcPr>
            <w:tcW w:w="567" w:type="dxa"/>
            <w:vAlign w:val="bottom"/>
          </w:tcPr>
          <w:p w14:paraId="44E64640" w14:textId="77777777" w:rsidR="00122CA4" w:rsidRPr="00604907" w:rsidRDefault="00122CA4" w:rsidP="00A447E8">
            <w:pPr>
              <w:pStyle w:val="ListParagraph"/>
              <w:numPr>
                <w:ilvl w:val="0"/>
                <w:numId w:val="1"/>
              </w:numPr>
              <w:jc w:val="right"/>
              <w:rPr>
                <w:rFonts w:ascii="Bookman Old Style" w:hAnsi="Bookman Old Style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5121E0BD" w14:textId="77777777" w:rsidR="00122CA4" w:rsidRDefault="00122CA4" w:rsidP="00A447E8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1BB7842F" w14:textId="77777777" w:rsidR="00122CA4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nara</w:t>
            </w:r>
            <w:proofErr w:type="spellEnd"/>
            <w:r>
              <w:rPr>
                <w:rFonts w:ascii="Bookman Old Style" w:hAnsi="Bookman Old Style"/>
              </w:rPr>
              <w:t xml:space="preserve"> </w:t>
            </w:r>
            <w:proofErr w:type="spellStart"/>
            <w:r>
              <w:rPr>
                <w:rFonts w:ascii="Bookman Old Style" w:hAnsi="Bookman Old Style"/>
              </w:rPr>
              <w:t>sumber</w:t>
            </w:r>
            <w:proofErr w:type="spellEnd"/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A56CA86" w14:textId="6112B463" w:rsidR="00122CA4" w:rsidRPr="00604907" w:rsidRDefault="00025A72" w:rsidP="00A447E8">
            <w:pPr>
              <w:jc w:val="center"/>
              <w:rPr>
                <w:rFonts w:ascii="Bookman Old Style" w:hAnsi="Bookman Old Style"/>
              </w:rPr>
            </w:pPr>
            <w:r w:rsidRPr="00C44AF0">
              <w:rPr>
                <w:rFonts w:ascii="Bookman Old Style" w:hAnsi="Bookman Old Style"/>
                <w:b/>
                <w:bCs/>
              </w:rPr>
              <w:sym w:font="Symbol" w:char="F0D6"/>
            </w: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1EA47383" w14:textId="77777777" w:rsidR="00122CA4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narasumber</w:t>
            </w:r>
            <w:proofErr w:type="spellEnd"/>
          </w:p>
        </w:tc>
      </w:tr>
      <w:tr w:rsidR="00122CA4" w:rsidRPr="00604907" w14:paraId="6BE91A56" w14:textId="77777777" w:rsidTr="000B7915">
        <w:trPr>
          <w:trHeight w:val="397"/>
        </w:trPr>
        <w:tc>
          <w:tcPr>
            <w:tcW w:w="567" w:type="dxa"/>
            <w:vAlign w:val="bottom"/>
          </w:tcPr>
          <w:p w14:paraId="0AF8213E" w14:textId="77777777" w:rsidR="00122CA4" w:rsidRPr="00604907" w:rsidRDefault="00122CA4" w:rsidP="00A447E8">
            <w:pPr>
              <w:pStyle w:val="ListParagraph"/>
              <w:numPr>
                <w:ilvl w:val="0"/>
                <w:numId w:val="1"/>
              </w:numPr>
              <w:jc w:val="right"/>
              <w:rPr>
                <w:rFonts w:ascii="Bookman Old Style" w:hAnsi="Bookman Old Style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C2004E3" w14:textId="259F15E7" w:rsidR="00122CA4" w:rsidRPr="00604907" w:rsidRDefault="00025A72" w:rsidP="00A447E8">
            <w:pPr>
              <w:jc w:val="center"/>
              <w:rPr>
                <w:rFonts w:ascii="Bookman Old Style" w:hAnsi="Bookman Old Style"/>
              </w:rPr>
            </w:pPr>
            <w:r w:rsidRPr="00C44AF0">
              <w:rPr>
                <w:rFonts w:ascii="Bookman Old Style" w:hAnsi="Bookman Old Style"/>
                <w:b/>
                <w:bCs/>
              </w:rPr>
              <w:sym w:font="Symbol" w:char="F0D6"/>
            </w: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23686F9A" w14:textId="47B1AB12" w:rsidR="00122CA4" w:rsidRPr="00604907" w:rsidRDefault="006A6BA1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hempas</w:t>
            </w:r>
            <w:proofErr w:type="spellEnd"/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788E3997" w14:textId="77777777" w:rsidR="00122CA4" w:rsidRPr="00604907" w:rsidRDefault="00122CA4" w:rsidP="00A447E8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03443D1C" w14:textId="40EB6D44" w:rsidR="00122CA4" w:rsidRPr="00604907" w:rsidRDefault="006A6BA1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empas</w:t>
            </w:r>
            <w:proofErr w:type="spellEnd"/>
          </w:p>
        </w:tc>
      </w:tr>
      <w:tr w:rsidR="00122CA4" w:rsidRPr="00604907" w14:paraId="6FE28C5A" w14:textId="77777777" w:rsidTr="000B7915">
        <w:trPr>
          <w:trHeight w:val="397"/>
        </w:trPr>
        <w:tc>
          <w:tcPr>
            <w:tcW w:w="567" w:type="dxa"/>
            <w:vAlign w:val="bottom"/>
          </w:tcPr>
          <w:p w14:paraId="68A433CD" w14:textId="77777777" w:rsidR="00122CA4" w:rsidRPr="00604907" w:rsidRDefault="00122CA4" w:rsidP="00A447E8">
            <w:pPr>
              <w:pStyle w:val="ListParagraph"/>
              <w:numPr>
                <w:ilvl w:val="0"/>
                <w:numId w:val="1"/>
              </w:numPr>
              <w:jc w:val="right"/>
              <w:rPr>
                <w:rFonts w:ascii="Bookman Old Style" w:hAnsi="Bookman Old Style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7E64393A" w14:textId="631813E3" w:rsidR="00122CA4" w:rsidRPr="00604907" w:rsidRDefault="00025A72" w:rsidP="00A447E8">
            <w:pPr>
              <w:jc w:val="center"/>
              <w:rPr>
                <w:rFonts w:ascii="Bookman Old Style" w:hAnsi="Bookman Old Style"/>
              </w:rPr>
            </w:pPr>
            <w:r w:rsidRPr="00C44AF0">
              <w:rPr>
                <w:rFonts w:ascii="Bookman Old Style" w:hAnsi="Bookman Old Style"/>
                <w:b/>
                <w:bCs/>
              </w:rPr>
              <w:sym w:font="Symbol" w:char="F0D6"/>
            </w: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65F46CA4" w14:textId="77777777" w:rsidR="00122CA4" w:rsidRPr="00604907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olah</w:t>
            </w:r>
            <w:proofErr w:type="spellEnd"/>
            <w:r>
              <w:rPr>
                <w:rFonts w:ascii="Bookman Old Style" w:hAnsi="Bookman Old Style"/>
              </w:rPr>
              <w:t xml:space="preserve"> </w:t>
            </w:r>
            <w:proofErr w:type="spellStart"/>
            <w:r>
              <w:rPr>
                <w:rFonts w:ascii="Bookman Old Style" w:hAnsi="Bookman Old Style"/>
              </w:rPr>
              <w:t>sukma</w:t>
            </w:r>
            <w:proofErr w:type="spellEnd"/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CF8B21B" w14:textId="77777777" w:rsidR="00122CA4" w:rsidRPr="00604907" w:rsidRDefault="00122CA4" w:rsidP="00A447E8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1BD5B08B" w14:textId="77777777" w:rsidR="00122CA4" w:rsidRPr="00604907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olahsukma</w:t>
            </w:r>
            <w:proofErr w:type="spellEnd"/>
          </w:p>
        </w:tc>
      </w:tr>
      <w:tr w:rsidR="00122CA4" w:rsidRPr="00604907" w14:paraId="0AA2D31A" w14:textId="77777777" w:rsidTr="000B7915">
        <w:trPr>
          <w:trHeight w:val="397"/>
        </w:trPr>
        <w:tc>
          <w:tcPr>
            <w:tcW w:w="567" w:type="dxa"/>
            <w:vAlign w:val="bottom"/>
          </w:tcPr>
          <w:p w14:paraId="612F39F3" w14:textId="77777777" w:rsidR="00122CA4" w:rsidRPr="00604907" w:rsidRDefault="00122CA4" w:rsidP="00A447E8">
            <w:pPr>
              <w:pStyle w:val="ListParagraph"/>
              <w:numPr>
                <w:ilvl w:val="0"/>
                <w:numId w:val="1"/>
              </w:numPr>
              <w:jc w:val="right"/>
              <w:rPr>
                <w:rFonts w:ascii="Bookman Old Style" w:hAnsi="Bookman Old Style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BCF16C9" w14:textId="77777777" w:rsidR="00122CA4" w:rsidRDefault="00122CA4" w:rsidP="00A447E8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02AA125C" w14:textId="77777777" w:rsidR="00122CA4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penanda</w:t>
            </w:r>
            <w:proofErr w:type="spellEnd"/>
            <w:r>
              <w:rPr>
                <w:rFonts w:ascii="Bookman Old Style" w:hAnsi="Bookman Old Style"/>
              </w:rPr>
              <w:t xml:space="preserve"> </w:t>
            </w:r>
            <w:proofErr w:type="spellStart"/>
            <w:r>
              <w:rPr>
                <w:rFonts w:ascii="Bookman Old Style" w:hAnsi="Bookman Old Style"/>
              </w:rPr>
              <w:t>tangan</w:t>
            </w:r>
            <w:proofErr w:type="spellEnd"/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518F1848" w14:textId="2DBFC48E" w:rsidR="00122CA4" w:rsidRPr="00604907" w:rsidRDefault="00025A72" w:rsidP="00A447E8">
            <w:pPr>
              <w:jc w:val="center"/>
              <w:rPr>
                <w:rFonts w:ascii="Bookman Old Style" w:hAnsi="Bookman Old Style"/>
              </w:rPr>
            </w:pPr>
            <w:r w:rsidRPr="00C44AF0">
              <w:rPr>
                <w:rFonts w:ascii="Bookman Old Style" w:hAnsi="Bookman Old Style"/>
                <w:b/>
                <w:bCs/>
              </w:rPr>
              <w:sym w:font="Symbol" w:char="F0D6"/>
            </w: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79A35939" w14:textId="77777777" w:rsidR="00122CA4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penandatangan</w:t>
            </w:r>
            <w:proofErr w:type="spellEnd"/>
          </w:p>
        </w:tc>
      </w:tr>
      <w:tr w:rsidR="00122CA4" w:rsidRPr="00604907" w14:paraId="6EFD5C0A" w14:textId="77777777" w:rsidTr="000B7915">
        <w:trPr>
          <w:trHeight w:val="397"/>
        </w:trPr>
        <w:tc>
          <w:tcPr>
            <w:tcW w:w="567" w:type="dxa"/>
            <w:vAlign w:val="bottom"/>
          </w:tcPr>
          <w:p w14:paraId="1E6CF0AC" w14:textId="77777777" w:rsidR="00122CA4" w:rsidRPr="00604907" w:rsidRDefault="00122CA4" w:rsidP="00A447E8">
            <w:pPr>
              <w:pStyle w:val="ListParagraph"/>
              <w:numPr>
                <w:ilvl w:val="0"/>
                <w:numId w:val="1"/>
              </w:numPr>
              <w:jc w:val="right"/>
              <w:rPr>
                <w:rFonts w:ascii="Bookman Old Style" w:hAnsi="Bookman Old Style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5459AE88" w14:textId="77777777" w:rsidR="00122CA4" w:rsidRPr="00604907" w:rsidRDefault="00122CA4" w:rsidP="00A447E8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0F896C27" w14:textId="77777777" w:rsidR="00122CA4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personel</w:t>
            </w:r>
            <w:proofErr w:type="spellEnd"/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2606D85B" w14:textId="30E4544D" w:rsidR="00122CA4" w:rsidRPr="00604907" w:rsidRDefault="00025A72" w:rsidP="00A447E8">
            <w:pPr>
              <w:jc w:val="center"/>
              <w:rPr>
                <w:rFonts w:ascii="Bookman Old Style" w:hAnsi="Bookman Old Style"/>
              </w:rPr>
            </w:pPr>
            <w:r w:rsidRPr="00C44AF0">
              <w:rPr>
                <w:rFonts w:ascii="Bookman Old Style" w:hAnsi="Bookman Old Style"/>
                <w:b/>
                <w:bCs/>
              </w:rPr>
              <w:sym w:font="Symbol" w:char="F0D6"/>
            </w: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6FA6D9C5" w14:textId="77777777" w:rsidR="00122CA4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personil</w:t>
            </w:r>
            <w:proofErr w:type="spellEnd"/>
          </w:p>
        </w:tc>
      </w:tr>
      <w:tr w:rsidR="00122CA4" w:rsidRPr="00604907" w14:paraId="10386343" w14:textId="77777777" w:rsidTr="000B7915">
        <w:trPr>
          <w:trHeight w:val="397"/>
        </w:trPr>
        <w:tc>
          <w:tcPr>
            <w:tcW w:w="567" w:type="dxa"/>
            <w:vAlign w:val="bottom"/>
          </w:tcPr>
          <w:p w14:paraId="08C0E70B" w14:textId="77777777" w:rsidR="00122CA4" w:rsidRPr="00604907" w:rsidRDefault="00122CA4" w:rsidP="00A447E8">
            <w:pPr>
              <w:pStyle w:val="ListParagraph"/>
              <w:numPr>
                <w:ilvl w:val="0"/>
                <w:numId w:val="1"/>
              </w:numPr>
              <w:jc w:val="right"/>
              <w:rPr>
                <w:rFonts w:ascii="Bookman Old Style" w:hAnsi="Bookman Old Style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B6C4AC3" w14:textId="77777777" w:rsidR="00122CA4" w:rsidRDefault="00122CA4" w:rsidP="00A447E8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347D1CC4" w14:textId="77777777" w:rsidR="00122CA4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religius</w:t>
            </w:r>
            <w:proofErr w:type="spellEnd"/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3EC563D8" w14:textId="4282EA36" w:rsidR="00122CA4" w:rsidRPr="00604907" w:rsidRDefault="00025A72" w:rsidP="00A447E8">
            <w:pPr>
              <w:jc w:val="center"/>
              <w:rPr>
                <w:rFonts w:ascii="Bookman Old Style" w:hAnsi="Bookman Old Style"/>
              </w:rPr>
            </w:pPr>
            <w:r w:rsidRPr="00C44AF0">
              <w:rPr>
                <w:rFonts w:ascii="Bookman Old Style" w:hAnsi="Bookman Old Style"/>
                <w:b/>
                <w:bCs/>
              </w:rPr>
              <w:sym w:font="Symbol" w:char="F0D6"/>
            </w: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35942ABD" w14:textId="77777777" w:rsidR="00122CA4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relijius</w:t>
            </w:r>
            <w:proofErr w:type="spellEnd"/>
          </w:p>
        </w:tc>
      </w:tr>
      <w:tr w:rsidR="00122CA4" w:rsidRPr="00604907" w14:paraId="65753B93" w14:textId="77777777" w:rsidTr="000B7915">
        <w:trPr>
          <w:trHeight w:val="397"/>
        </w:trPr>
        <w:tc>
          <w:tcPr>
            <w:tcW w:w="567" w:type="dxa"/>
            <w:vAlign w:val="bottom"/>
          </w:tcPr>
          <w:p w14:paraId="5E44C992" w14:textId="77777777" w:rsidR="00122CA4" w:rsidRPr="00604907" w:rsidRDefault="00122CA4" w:rsidP="00A447E8">
            <w:pPr>
              <w:pStyle w:val="ListParagraph"/>
              <w:numPr>
                <w:ilvl w:val="0"/>
                <w:numId w:val="1"/>
              </w:numPr>
              <w:jc w:val="right"/>
              <w:rPr>
                <w:rFonts w:ascii="Bookman Old Style" w:hAnsi="Bookman Old Style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0FF5C3C7" w14:textId="335FE419" w:rsidR="00122CA4" w:rsidRPr="00604907" w:rsidRDefault="00025A72" w:rsidP="00A447E8">
            <w:pPr>
              <w:jc w:val="center"/>
              <w:rPr>
                <w:rFonts w:ascii="Bookman Old Style" w:hAnsi="Bookman Old Style"/>
              </w:rPr>
            </w:pPr>
            <w:r w:rsidRPr="00C44AF0">
              <w:rPr>
                <w:rFonts w:ascii="Bookman Old Style" w:hAnsi="Bookman Old Style"/>
                <w:b/>
                <w:bCs/>
              </w:rPr>
              <w:sym w:font="Symbol" w:char="F0D6"/>
            </w: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626465AF" w14:textId="77777777" w:rsidR="00122CA4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segi</w:t>
            </w:r>
            <w:proofErr w:type="spellEnd"/>
            <w:r>
              <w:rPr>
                <w:rFonts w:ascii="Bookman Old Style" w:hAnsi="Bookman Old Style"/>
              </w:rPr>
              <w:t xml:space="preserve"> </w:t>
            </w:r>
            <w:proofErr w:type="spellStart"/>
            <w:r>
              <w:rPr>
                <w:rFonts w:ascii="Bookman Old Style" w:hAnsi="Bookman Old Style"/>
              </w:rPr>
              <w:t>empat</w:t>
            </w:r>
            <w:proofErr w:type="spellEnd"/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409DD3D9" w14:textId="77777777" w:rsidR="00122CA4" w:rsidRPr="00604907" w:rsidRDefault="00122CA4" w:rsidP="00A447E8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01D50D8B" w14:textId="77777777" w:rsidR="00122CA4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segiempat</w:t>
            </w:r>
            <w:proofErr w:type="spellEnd"/>
          </w:p>
        </w:tc>
      </w:tr>
      <w:tr w:rsidR="00122CA4" w:rsidRPr="00604907" w14:paraId="5B79EBCC" w14:textId="77777777" w:rsidTr="000B7915">
        <w:trPr>
          <w:trHeight w:val="397"/>
        </w:trPr>
        <w:tc>
          <w:tcPr>
            <w:tcW w:w="567" w:type="dxa"/>
            <w:vAlign w:val="bottom"/>
          </w:tcPr>
          <w:p w14:paraId="5D7B6B71" w14:textId="77777777" w:rsidR="00122CA4" w:rsidRPr="00604907" w:rsidRDefault="00122CA4" w:rsidP="00A447E8">
            <w:pPr>
              <w:pStyle w:val="ListParagraph"/>
              <w:numPr>
                <w:ilvl w:val="0"/>
                <w:numId w:val="1"/>
              </w:numPr>
              <w:jc w:val="right"/>
              <w:rPr>
                <w:rFonts w:ascii="Bookman Old Style" w:hAnsi="Bookman Old Style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2D5B440" w14:textId="00BE5BB1" w:rsidR="00122CA4" w:rsidRPr="00604907" w:rsidRDefault="00025A72" w:rsidP="00A447E8">
            <w:pPr>
              <w:jc w:val="center"/>
              <w:rPr>
                <w:rFonts w:ascii="Bookman Old Style" w:hAnsi="Bookman Old Style"/>
              </w:rPr>
            </w:pPr>
            <w:r w:rsidRPr="00C44AF0">
              <w:rPr>
                <w:rFonts w:ascii="Bookman Old Style" w:hAnsi="Bookman Old Style"/>
                <w:b/>
                <w:bCs/>
              </w:rPr>
              <w:sym w:font="Symbol" w:char="F0D6"/>
            </w: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3B70F229" w14:textId="77777777" w:rsidR="00122CA4" w:rsidRPr="00604907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segi</w:t>
            </w:r>
            <w:proofErr w:type="spellEnd"/>
            <w:r>
              <w:rPr>
                <w:rFonts w:ascii="Bookman Old Style" w:hAnsi="Bookman Old Style"/>
              </w:rPr>
              <w:t xml:space="preserve"> </w:t>
            </w:r>
            <w:proofErr w:type="spellStart"/>
            <w:r>
              <w:rPr>
                <w:rFonts w:ascii="Bookman Old Style" w:hAnsi="Bookman Old Style"/>
              </w:rPr>
              <w:t>tiga</w:t>
            </w:r>
            <w:proofErr w:type="spellEnd"/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7706F2D9" w14:textId="77777777" w:rsidR="00122CA4" w:rsidRPr="00604907" w:rsidRDefault="00122CA4" w:rsidP="00A447E8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609F5482" w14:textId="77777777" w:rsidR="00122CA4" w:rsidRPr="00604907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segitiga</w:t>
            </w:r>
            <w:proofErr w:type="spellEnd"/>
          </w:p>
        </w:tc>
      </w:tr>
      <w:tr w:rsidR="00122CA4" w:rsidRPr="00604907" w14:paraId="227C01BA" w14:textId="77777777" w:rsidTr="000B7915">
        <w:trPr>
          <w:trHeight w:val="397"/>
        </w:trPr>
        <w:tc>
          <w:tcPr>
            <w:tcW w:w="567" w:type="dxa"/>
            <w:vAlign w:val="bottom"/>
          </w:tcPr>
          <w:p w14:paraId="6F57D283" w14:textId="77777777" w:rsidR="00122CA4" w:rsidRPr="00604907" w:rsidRDefault="00122CA4" w:rsidP="00A447E8">
            <w:pPr>
              <w:pStyle w:val="ListParagraph"/>
              <w:numPr>
                <w:ilvl w:val="0"/>
                <w:numId w:val="1"/>
              </w:numPr>
              <w:jc w:val="right"/>
              <w:rPr>
                <w:rFonts w:ascii="Bookman Old Style" w:hAnsi="Bookman Old Style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1733F0E4" w14:textId="21D04927" w:rsidR="00122CA4" w:rsidRPr="00604907" w:rsidRDefault="00025A72" w:rsidP="00A447E8">
            <w:pPr>
              <w:jc w:val="center"/>
              <w:rPr>
                <w:rFonts w:ascii="Bookman Old Style" w:hAnsi="Bookman Old Style"/>
              </w:rPr>
            </w:pPr>
            <w:r w:rsidRPr="00C44AF0">
              <w:rPr>
                <w:rFonts w:ascii="Bookman Old Style" w:hAnsi="Bookman Old Style"/>
                <w:b/>
                <w:bCs/>
              </w:rPr>
              <w:sym w:font="Symbol" w:char="F0D6"/>
            </w: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3EAD13B3" w14:textId="77777777" w:rsidR="00122CA4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selebritas</w:t>
            </w:r>
            <w:proofErr w:type="spellEnd"/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10D98EB3" w14:textId="77777777" w:rsidR="00122CA4" w:rsidRPr="00604907" w:rsidRDefault="00122CA4" w:rsidP="00A447E8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0544263F" w14:textId="77777777" w:rsidR="00122CA4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selebriti</w:t>
            </w:r>
            <w:proofErr w:type="spellEnd"/>
          </w:p>
        </w:tc>
      </w:tr>
      <w:tr w:rsidR="00122CA4" w:rsidRPr="00604907" w14:paraId="54C822FE" w14:textId="77777777" w:rsidTr="000B7915">
        <w:trPr>
          <w:trHeight w:val="397"/>
        </w:trPr>
        <w:tc>
          <w:tcPr>
            <w:tcW w:w="567" w:type="dxa"/>
            <w:vAlign w:val="bottom"/>
          </w:tcPr>
          <w:p w14:paraId="0A5AF0F3" w14:textId="77777777" w:rsidR="00122CA4" w:rsidRPr="00604907" w:rsidRDefault="00122CA4" w:rsidP="00A447E8">
            <w:pPr>
              <w:pStyle w:val="ListParagraph"/>
              <w:numPr>
                <w:ilvl w:val="0"/>
                <w:numId w:val="1"/>
              </w:numPr>
              <w:jc w:val="right"/>
              <w:rPr>
                <w:rFonts w:ascii="Bookman Old Style" w:hAnsi="Bookman Old Style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5DDA4C7A" w14:textId="4E932B52" w:rsidR="00122CA4" w:rsidRPr="00604907" w:rsidRDefault="00025A72" w:rsidP="00A447E8">
            <w:pPr>
              <w:jc w:val="center"/>
              <w:rPr>
                <w:rFonts w:ascii="Bookman Old Style" w:hAnsi="Bookman Old Style"/>
              </w:rPr>
            </w:pPr>
            <w:r w:rsidRPr="00C44AF0">
              <w:rPr>
                <w:rFonts w:ascii="Bookman Old Style" w:hAnsi="Bookman Old Style"/>
                <w:b/>
                <w:bCs/>
              </w:rPr>
              <w:sym w:font="Symbol" w:char="F0D6"/>
            </w: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1AB4D8FC" w14:textId="77777777" w:rsidR="00122CA4" w:rsidRPr="00604907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sumber</w:t>
            </w:r>
            <w:proofErr w:type="spellEnd"/>
            <w:r>
              <w:rPr>
                <w:rFonts w:ascii="Bookman Old Style" w:hAnsi="Bookman Old Style"/>
              </w:rPr>
              <w:t xml:space="preserve"> </w:t>
            </w:r>
            <w:proofErr w:type="spellStart"/>
            <w:r>
              <w:rPr>
                <w:rFonts w:ascii="Bookman Old Style" w:hAnsi="Bookman Old Style"/>
              </w:rPr>
              <w:t>daya</w:t>
            </w:r>
            <w:proofErr w:type="spellEnd"/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26F50E45" w14:textId="77777777" w:rsidR="00122CA4" w:rsidRPr="00604907" w:rsidRDefault="00122CA4" w:rsidP="00A447E8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223134ED" w14:textId="77777777" w:rsidR="00122CA4" w:rsidRPr="00604907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sumberdaya</w:t>
            </w:r>
            <w:proofErr w:type="spellEnd"/>
          </w:p>
        </w:tc>
      </w:tr>
      <w:tr w:rsidR="00122CA4" w:rsidRPr="00604907" w14:paraId="1A2A78F8" w14:textId="77777777" w:rsidTr="000B7915">
        <w:trPr>
          <w:trHeight w:val="397"/>
        </w:trPr>
        <w:tc>
          <w:tcPr>
            <w:tcW w:w="567" w:type="dxa"/>
            <w:vAlign w:val="bottom"/>
          </w:tcPr>
          <w:p w14:paraId="1CF33B46" w14:textId="77777777" w:rsidR="00122CA4" w:rsidRPr="00604907" w:rsidRDefault="00122CA4" w:rsidP="00A447E8">
            <w:pPr>
              <w:pStyle w:val="ListParagraph"/>
              <w:numPr>
                <w:ilvl w:val="0"/>
                <w:numId w:val="1"/>
              </w:numPr>
              <w:jc w:val="right"/>
              <w:rPr>
                <w:rFonts w:ascii="Bookman Old Style" w:hAnsi="Bookman Old Style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3A35AD78" w14:textId="7EF1B912" w:rsidR="00122CA4" w:rsidRPr="00604907" w:rsidRDefault="00025A72" w:rsidP="00A447E8">
            <w:pPr>
              <w:jc w:val="center"/>
              <w:rPr>
                <w:rFonts w:ascii="Bookman Old Style" w:hAnsi="Bookman Old Style"/>
              </w:rPr>
            </w:pPr>
            <w:r w:rsidRPr="00C44AF0">
              <w:rPr>
                <w:rFonts w:ascii="Bookman Old Style" w:hAnsi="Bookman Old Style"/>
                <w:b/>
                <w:bCs/>
              </w:rPr>
              <w:sym w:font="Symbol" w:char="F0D6"/>
            </w: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384CA18C" w14:textId="77777777" w:rsidR="00122CA4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tahta</w:t>
            </w:r>
            <w:proofErr w:type="spellEnd"/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EDE403D" w14:textId="77777777" w:rsidR="00122CA4" w:rsidRPr="00604907" w:rsidRDefault="00122CA4" w:rsidP="00A447E8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5F534FD5" w14:textId="77777777" w:rsidR="00122CA4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takhta</w:t>
            </w:r>
            <w:proofErr w:type="spellEnd"/>
          </w:p>
        </w:tc>
      </w:tr>
      <w:tr w:rsidR="00122CA4" w:rsidRPr="00604907" w14:paraId="1F8DC743" w14:textId="77777777" w:rsidTr="000B7915">
        <w:trPr>
          <w:trHeight w:val="397"/>
        </w:trPr>
        <w:tc>
          <w:tcPr>
            <w:tcW w:w="567" w:type="dxa"/>
            <w:vAlign w:val="bottom"/>
          </w:tcPr>
          <w:p w14:paraId="6A6F8CB8" w14:textId="77777777" w:rsidR="00122CA4" w:rsidRPr="00604907" w:rsidRDefault="00122CA4" w:rsidP="00A447E8">
            <w:pPr>
              <w:pStyle w:val="ListParagraph"/>
              <w:numPr>
                <w:ilvl w:val="0"/>
                <w:numId w:val="1"/>
              </w:numPr>
              <w:jc w:val="right"/>
              <w:rPr>
                <w:rFonts w:ascii="Bookman Old Style" w:hAnsi="Bookman Old Style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54766BC0" w14:textId="77777777" w:rsidR="00122CA4" w:rsidRPr="00604907" w:rsidRDefault="00122CA4" w:rsidP="00A447E8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5E1076B8" w14:textId="77777777" w:rsidR="00122CA4" w:rsidRPr="00604907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tecermin</w:t>
            </w:r>
            <w:proofErr w:type="spellEnd"/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38A7661B" w14:textId="1A55EC9D" w:rsidR="00122CA4" w:rsidRPr="00604907" w:rsidRDefault="00025A72" w:rsidP="00A447E8">
            <w:pPr>
              <w:jc w:val="center"/>
              <w:rPr>
                <w:rFonts w:ascii="Bookman Old Style" w:hAnsi="Bookman Old Style"/>
              </w:rPr>
            </w:pPr>
            <w:r w:rsidRPr="00C44AF0">
              <w:rPr>
                <w:rFonts w:ascii="Bookman Old Style" w:hAnsi="Bookman Old Style"/>
                <w:b/>
                <w:bCs/>
              </w:rPr>
              <w:sym w:font="Symbol" w:char="F0D6"/>
            </w: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0904FDEB" w14:textId="77777777" w:rsidR="00122CA4" w:rsidRPr="00604907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tercermin</w:t>
            </w:r>
            <w:proofErr w:type="spellEnd"/>
          </w:p>
        </w:tc>
      </w:tr>
      <w:tr w:rsidR="00122CA4" w:rsidRPr="00604907" w14:paraId="32EBEE7D" w14:textId="77777777" w:rsidTr="000B7915">
        <w:trPr>
          <w:trHeight w:val="397"/>
        </w:trPr>
        <w:tc>
          <w:tcPr>
            <w:tcW w:w="567" w:type="dxa"/>
            <w:vAlign w:val="bottom"/>
          </w:tcPr>
          <w:p w14:paraId="1D22133C" w14:textId="77777777" w:rsidR="00122CA4" w:rsidRPr="00604907" w:rsidRDefault="00122CA4" w:rsidP="00A447E8">
            <w:pPr>
              <w:pStyle w:val="ListParagraph"/>
              <w:numPr>
                <w:ilvl w:val="0"/>
                <w:numId w:val="1"/>
              </w:numPr>
              <w:jc w:val="right"/>
              <w:rPr>
                <w:rFonts w:ascii="Bookman Old Style" w:hAnsi="Bookman Old Style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3F48999F" w14:textId="6D630D49" w:rsidR="00122CA4" w:rsidRDefault="00025A72" w:rsidP="00A447E8">
            <w:pPr>
              <w:jc w:val="center"/>
              <w:rPr>
                <w:rFonts w:ascii="Bookman Old Style" w:hAnsi="Bookman Old Style"/>
              </w:rPr>
            </w:pPr>
            <w:r w:rsidRPr="00C44AF0">
              <w:rPr>
                <w:rFonts w:ascii="Bookman Old Style" w:hAnsi="Bookman Old Style"/>
                <w:b/>
                <w:bCs/>
              </w:rPr>
              <w:sym w:font="Symbol" w:char="F0D6"/>
            </w: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5F3A44C6" w14:textId="77777777" w:rsidR="00122CA4" w:rsidRDefault="00122CA4" w:rsidP="00A447E8">
            <w:pPr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uji </w:t>
            </w:r>
            <w:proofErr w:type="spellStart"/>
            <w:r>
              <w:rPr>
                <w:rFonts w:ascii="Bookman Old Style" w:hAnsi="Bookman Old Style"/>
              </w:rPr>
              <w:t>coba</w:t>
            </w:r>
            <w:proofErr w:type="spellEnd"/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596D3BDE" w14:textId="77777777" w:rsidR="00122CA4" w:rsidRPr="00604907" w:rsidRDefault="00122CA4" w:rsidP="00A447E8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4E9E889E" w14:textId="77777777" w:rsidR="00122CA4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ujicoba</w:t>
            </w:r>
            <w:proofErr w:type="spellEnd"/>
          </w:p>
        </w:tc>
      </w:tr>
      <w:tr w:rsidR="00122CA4" w:rsidRPr="00604907" w14:paraId="6F2073A8" w14:textId="77777777" w:rsidTr="000B7915">
        <w:trPr>
          <w:trHeight w:val="397"/>
        </w:trPr>
        <w:tc>
          <w:tcPr>
            <w:tcW w:w="567" w:type="dxa"/>
            <w:vAlign w:val="bottom"/>
          </w:tcPr>
          <w:p w14:paraId="20290A21" w14:textId="77777777" w:rsidR="00122CA4" w:rsidRPr="00604907" w:rsidRDefault="00122CA4" w:rsidP="00A447E8">
            <w:pPr>
              <w:pStyle w:val="ListParagraph"/>
              <w:numPr>
                <w:ilvl w:val="0"/>
                <w:numId w:val="1"/>
              </w:numPr>
              <w:jc w:val="right"/>
              <w:rPr>
                <w:rFonts w:ascii="Bookman Old Style" w:hAnsi="Bookman Old Style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17649DC" w14:textId="0C01A9F3" w:rsidR="00122CA4" w:rsidRDefault="00025A72" w:rsidP="00A447E8">
            <w:pPr>
              <w:jc w:val="center"/>
              <w:rPr>
                <w:rFonts w:ascii="Bookman Old Style" w:hAnsi="Bookman Old Style"/>
              </w:rPr>
            </w:pPr>
            <w:r w:rsidRPr="00C44AF0">
              <w:rPr>
                <w:rFonts w:ascii="Bookman Old Style" w:hAnsi="Bookman Old Style"/>
                <w:b/>
                <w:bCs/>
              </w:rPr>
              <w:sym w:font="Symbol" w:char="F0D6"/>
            </w: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11FC6DC4" w14:textId="77777777" w:rsidR="00122CA4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ustadz</w:t>
            </w:r>
            <w:proofErr w:type="spellEnd"/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1C0BC0D0" w14:textId="77777777" w:rsidR="00122CA4" w:rsidRPr="00604907" w:rsidRDefault="00122CA4" w:rsidP="00A447E8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09F09F6B" w14:textId="77777777" w:rsidR="00122CA4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ustaz</w:t>
            </w:r>
            <w:proofErr w:type="spellEnd"/>
          </w:p>
        </w:tc>
      </w:tr>
      <w:tr w:rsidR="00122CA4" w:rsidRPr="00604907" w14:paraId="0F515E95" w14:textId="77777777" w:rsidTr="000B7915">
        <w:trPr>
          <w:trHeight w:val="397"/>
        </w:trPr>
        <w:tc>
          <w:tcPr>
            <w:tcW w:w="567" w:type="dxa"/>
            <w:vAlign w:val="bottom"/>
          </w:tcPr>
          <w:p w14:paraId="4B01DF2E" w14:textId="77777777" w:rsidR="00122CA4" w:rsidRPr="00604907" w:rsidRDefault="00122CA4" w:rsidP="00A447E8">
            <w:pPr>
              <w:pStyle w:val="ListParagraph"/>
              <w:numPr>
                <w:ilvl w:val="0"/>
                <w:numId w:val="1"/>
              </w:numPr>
              <w:jc w:val="right"/>
              <w:rPr>
                <w:rFonts w:ascii="Bookman Old Style" w:hAnsi="Bookman Old Style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21DBB7F6" w14:textId="36E18FA4" w:rsidR="00122CA4" w:rsidRDefault="00025A72" w:rsidP="00A447E8">
            <w:pPr>
              <w:jc w:val="center"/>
              <w:rPr>
                <w:rFonts w:ascii="Bookman Old Style" w:hAnsi="Bookman Old Style"/>
              </w:rPr>
            </w:pPr>
            <w:r w:rsidRPr="00C44AF0">
              <w:rPr>
                <w:rFonts w:ascii="Bookman Old Style" w:hAnsi="Bookman Old Style"/>
                <w:b/>
                <w:bCs/>
              </w:rPr>
              <w:sym w:font="Symbol" w:char="F0D6"/>
            </w: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052D2074" w14:textId="77AC0FA3" w:rsidR="00122CA4" w:rsidRDefault="006A6BA1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kerpus</w:t>
            </w:r>
            <w:proofErr w:type="spellEnd"/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2F42AB94" w14:textId="77777777" w:rsidR="00122CA4" w:rsidRPr="00604907" w:rsidRDefault="00122CA4" w:rsidP="00A447E8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2BBD1167" w14:textId="6F9FDE66" w:rsidR="00122CA4" w:rsidRDefault="006A6BA1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karpus</w:t>
            </w:r>
            <w:proofErr w:type="spellEnd"/>
          </w:p>
        </w:tc>
      </w:tr>
      <w:tr w:rsidR="00122CA4" w:rsidRPr="00604907" w14:paraId="758A03E1" w14:textId="77777777" w:rsidTr="000B7915">
        <w:trPr>
          <w:trHeight w:val="397"/>
        </w:trPr>
        <w:tc>
          <w:tcPr>
            <w:tcW w:w="567" w:type="dxa"/>
            <w:vAlign w:val="bottom"/>
          </w:tcPr>
          <w:p w14:paraId="3FA63C84" w14:textId="77777777" w:rsidR="00122CA4" w:rsidRPr="00604907" w:rsidRDefault="00122CA4" w:rsidP="00A447E8">
            <w:pPr>
              <w:pStyle w:val="ListParagraph"/>
              <w:numPr>
                <w:ilvl w:val="0"/>
                <w:numId w:val="1"/>
              </w:numPr>
              <w:jc w:val="right"/>
              <w:rPr>
                <w:rFonts w:ascii="Bookman Old Style" w:hAnsi="Bookman Old Style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76C6B3E" w14:textId="77777777" w:rsidR="00122CA4" w:rsidRPr="00604907" w:rsidRDefault="00122CA4" w:rsidP="00A447E8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455B1AD1" w14:textId="77777777" w:rsidR="00122CA4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vlek</w:t>
            </w:r>
            <w:proofErr w:type="spellEnd"/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53208FFA" w14:textId="0650618B" w:rsidR="00122CA4" w:rsidRPr="00604907" w:rsidRDefault="00025A72" w:rsidP="00A447E8">
            <w:pPr>
              <w:jc w:val="center"/>
              <w:rPr>
                <w:rFonts w:ascii="Bookman Old Style" w:hAnsi="Bookman Old Style"/>
              </w:rPr>
            </w:pPr>
            <w:r w:rsidRPr="00C44AF0">
              <w:rPr>
                <w:rFonts w:ascii="Bookman Old Style" w:hAnsi="Bookman Old Style"/>
                <w:b/>
                <w:bCs/>
              </w:rPr>
              <w:sym w:font="Symbol" w:char="F0D6"/>
            </w: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234051AC" w14:textId="77777777" w:rsidR="00122CA4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flek</w:t>
            </w:r>
            <w:proofErr w:type="spellEnd"/>
          </w:p>
        </w:tc>
      </w:tr>
      <w:tr w:rsidR="00122CA4" w:rsidRPr="00604907" w14:paraId="02A57BE0" w14:textId="77777777" w:rsidTr="000B7915">
        <w:trPr>
          <w:trHeight w:val="397"/>
        </w:trPr>
        <w:tc>
          <w:tcPr>
            <w:tcW w:w="567" w:type="dxa"/>
            <w:vAlign w:val="bottom"/>
          </w:tcPr>
          <w:p w14:paraId="1B28C5E8" w14:textId="77777777" w:rsidR="00122CA4" w:rsidRPr="00604907" w:rsidRDefault="00122CA4" w:rsidP="00A447E8">
            <w:pPr>
              <w:pStyle w:val="ListParagraph"/>
              <w:numPr>
                <w:ilvl w:val="0"/>
                <w:numId w:val="1"/>
              </w:numPr>
              <w:jc w:val="right"/>
              <w:rPr>
                <w:rFonts w:ascii="Bookman Old Style" w:hAnsi="Bookman Old Style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063D131A" w14:textId="77777777" w:rsidR="00122CA4" w:rsidRDefault="00122CA4" w:rsidP="00A447E8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70127A4C" w14:textId="77777777" w:rsidR="00122CA4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wara</w:t>
            </w:r>
            <w:proofErr w:type="spellEnd"/>
            <w:r>
              <w:rPr>
                <w:rFonts w:ascii="Bookman Old Style" w:hAnsi="Bookman Old Style"/>
              </w:rPr>
              <w:t xml:space="preserve"> </w:t>
            </w:r>
            <w:proofErr w:type="spellStart"/>
            <w:r>
              <w:rPr>
                <w:rFonts w:ascii="Bookman Old Style" w:hAnsi="Bookman Old Style"/>
              </w:rPr>
              <w:t>laba</w:t>
            </w:r>
            <w:proofErr w:type="spellEnd"/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0FEABC1C" w14:textId="54BAD89A" w:rsidR="00122CA4" w:rsidRPr="00604907" w:rsidRDefault="00025A72" w:rsidP="00A447E8">
            <w:pPr>
              <w:jc w:val="center"/>
              <w:rPr>
                <w:rFonts w:ascii="Bookman Old Style" w:hAnsi="Bookman Old Style"/>
              </w:rPr>
            </w:pPr>
            <w:r w:rsidRPr="00C44AF0">
              <w:rPr>
                <w:rFonts w:ascii="Bookman Old Style" w:hAnsi="Bookman Old Style"/>
                <w:b/>
                <w:bCs/>
              </w:rPr>
              <w:sym w:font="Symbol" w:char="F0D6"/>
            </w: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3B3F3372" w14:textId="77777777" w:rsidR="00122CA4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waralaba</w:t>
            </w:r>
            <w:proofErr w:type="spellEnd"/>
          </w:p>
        </w:tc>
      </w:tr>
      <w:tr w:rsidR="00122CA4" w:rsidRPr="00604907" w14:paraId="1D6DDE6E" w14:textId="77777777" w:rsidTr="000B7915">
        <w:trPr>
          <w:trHeight w:val="397"/>
        </w:trPr>
        <w:tc>
          <w:tcPr>
            <w:tcW w:w="567" w:type="dxa"/>
            <w:vAlign w:val="bottom"/>
          </w:tcPr>
          <w:p w14:paraId="218E0396" w14:textId="77777777" w:rsidR="00122CA4" w:rsidRPr="00604907" w:rsidRDefault="00122CA4" w:rsidP="00A447E8">
            <w:pPr>
              <w:pStyle w:val="ListParagraph"/>
              <w:numPr>
                <w:ilvl w:val="0"/>
                <w:numId w:val="1"/>
              </w:numPr>
              <w:jc w:val="right"/>
              <w:rPr>
                <w:rFonts w:ascii="Bookman Old Style" w:hAnsi="Bookman Old Style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02C68B6" w14:textId="1F14743F" w:rsidR="00122CA4" w:rsidRPr="00604907" w:rsidRDefault="00025A72" w:rsidP="00A447E8">
            <w:pPr>
              <w:jc w:val="center"/>
              <w:rPr>
                <w:rFonts w:ascii="Bookman Old Style" w:hAnsi="Bookman Old Style"/>
              </w:rPr>
            </w:pPr>
            <w:r w:rsidRPr="00C44AF0">
              <w:rPr>
                <w:rFonts w:ascii="Bookman Old Style" w:hAnsi="Bookman Old Style"/>
                <w:b/>
                <w:bCs/>
              </w:rPr>
              <w:sym w:font="Symbol" w:char="F0D6"/>
            </w: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22B9E915" w14:textId="77777777" w:rsidR="00122CA4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zamrud</w:t>
            </w:r>
            <w:proofErr w:type="spellEnd"/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512F91BC" w14:textId="77777777" w:rsidR="00122CA4" w:rsidRPr="00604907" w:rsidRDefault="00122CA4" w:rsidP="00A447E8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28F6C199" w14:textId="77777777" w:rsidR="00122CA4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zamrut</w:t>
            </w:r>
            <w:proofErr w:type="spellEnd"/>
          </w:p>
        </w:tc>
      </w:tr>
      <w:tr w:rsidR="00122CA4" w:rsidRPr="00604907" w14:paraId="1AC60A70" w14:textId="77777777" w:rsidTr="000B7915">
        <w:trPr>
          <w:trHeight w:val="397"/>
        </w:trPr>
        <w:tc>
          <w:tcPr>
            <w:tcW w:w="567" w:type="dxa"/>
            <w:vAlign w:val="bottom"/>
          </w:tcPr>
          <w:p w14:paraId="1AFADF41" w14:textId="77777777" w:rsidR="00122CA4" w:rsidRPr="00604907" w:rsidRDefault="00122CA4" w:rsidP="00A447E8">
            <w:pPr>
              <w:pStyle w:val="ListParagraph"/>
              <w:numPr>
                <w:ilvl w:val="0"/>
                <w:numId w:val="1"/>
              </w:numPr>
              <w:jc w:val="right"/>
              <w:rPr>
                <w:rFonts w:ascii="Bookman Old Style" w:hAnsi="Bookman Old Style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25538A6B" w14:textId="77777777" w:rsidR="00122CA4" w:rsidRDefault="00122CA4" w:rsidP="00A447E8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10F2017E" w14:textId="77777777" w:rsidR="00122CA4" w:rsidRDefault="00122CA4" w:rsidP="00A447E8">
            <w:pPr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zigzag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2F2FF15A" w14:textId="2E4BB7D0" w:rsidR="00122CA4" w:rsidRPr="00604907" w:rsidRDefault="00025A72" w:rsidP="00A447E8">
            <w:pPr>
              <w:jc w:val="center"/>
              <w:rPr>
                <w:rFonts w:ascii="Bookman Old Style" w:hAnsi="Bookman Old Style"/>
              </w:rPr>
            </w:pPr>
            <w:r w:rsidRPr="00C44AF0">
              <w:rPr>
                <w:rFonts w:ascii="Bookman Old Style" w:hAnsi="Bookman Old Style"/>
                <w:b/>
                <w:bCs/>
              </w:rPr>
              <w:sym w:font="Symbol" w:char="F0D6"/>
            </w: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5D4AD479" w14:textId="77777777" w:rsidR="00122CA4" w:rsidRDefault="00122CA4" w:rsidP="00A447E8">
            <w:pPr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zig-zag</w:t>
            </w:r>
          </w:p>
        </w:tc>
      </w:tr>
    </w:tbl>
    <w:p w14:paraId="65247E09" w14:textId="0A8DB25F" w:rsidR="00604907" w:rsidRDefault="00604907">
      <w:pPr>
        <w:rPr>
          <w:rFonts w:ascii="Bookman Old Style" w:hAnsi="Bookman Old Style"/>
        </w:rPr>
      </w:pPr>
    </w:p>
    <w:p w14:paraId="0CE59194" w14:textId="77777777" w:rsidR="00A447E8" w:rsidRDefault="00A447E8">
      <w:pPr>
        <w:rPr>
          <w:rFonts w:ascii="Bookman Old Style" w:hAnsi="Bookman Old Style"/>
        </w:rPr>
      </w:pPr>
    </w:p>
    <w:p w14:paraId="782AC25B" w14:textId="77777777" w:rsidR="00A447E8" w:rsidRDefault="00A447E8">
      <w:pPr>
        <w:rPr>
          <w:rFonts w:ascii="Bookman Old Style" w:hAnsi="Bookman Old Style"/>
        </w:rPr>
      </w:pPr>
    </w:p>
    <w:sectPr w:rsidR="00A447E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6E75A65"/>
    <w:multiLevelType w:val="hybridMultilevel"/>
    <w:tmpl w:val="7E5E4260"/>
    <w:lvl w:ilvl="0" w:tplc="D9923472">
      <w:start w:val="1"/>
      <w:numFmt w:val="decimal"/>
      <w:lvlText w:val="%1."/>
      <w:lvlJc w:val="righ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QzsrQwMTU1BCJjcyUdpeDU4uLM/DyQAsNaAGSggfcsAAAA"/>
  </w:docVars>
  <w:rsids>
    <w:rsidRoot w:val="00604907"/>
    <w:rsid w:val="00025A72"/>
    <w:rsid w:val="000B7915"/>
    <w:rsid w:val="00122CA4"/>
    <w:rsid w:val="002E6B97"/>
    <w:rsid w:val="003348C9"/>
    <w:rsid w:val="00361A11"/>
    <w:rsid w:val="003D64E6"/>
    <w:rsid w:val="00604907"/>
    <w:rsid w:val="006A6BA1"/>
    <w:rsid w:val="00A447E8"/>
    <w:rsid w:val="00A46CCC"/>
    <w:rsid w:val="00A640E6"/>
    <w:rsid w:val="00AF703B"/>
    <w:rsid w:val="00BE26A1"/>
    <w:rsid w:val="00C44AF0"/>
    <w:rsid w:val="00CE5B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134B747"/>
  <w15:chartTrackingRefBased/>
  <w15:docId w15:val="{9D523944-FF99-4F6A-BE4C-CB3B91BBA9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0490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60490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2</Pages>
  <Words>190</Words>
  <Characters>1088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hid Hidayat</dc:creator>
  <cp:keywords/>
  <dc:description/>
  <cp:lastModifiedBy>Puput Puput</cp:lastModifiedBy>
  <cp:revision>5</cp:revision>
  <dcterms:created xsi:type="dcterms:W3CDTF">2021-07-01T20:40:00Z</dcterms:created>
  <dcterms:modified xsi:type="dcterms:W3CDTF">2022-02-18T04:28:00Z</dcterms:modified>
</cp:coreProperties>
</file>